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DAD883" w14:textId="77777777" w:rsidR="00B74A16" w:rsidRDefault="00B74A16" w:rsidP="00B74A16">
      <w:pPr>
        <w:bidi w:val="0"/>
        <w:rPr>
          <w:rFonts w:cstheme="minorHAnsi"/>
          <w:i/>
          <w:iCs/>
          <w:sz w:val="24"/>
          <w:szCs w:val="24"/>
        </w:rPr>
      </w:pPr>
      <w:bookmarkStart w:id="0" w:name="_GoBack"/>
      <w:bookmarkEnd w:id="0"/>
    </w:p>
    <w:p w14:paraId="61B0F7FF" w14:textId="77777777" w:rsidR="00B74A16" w:rsidRDefault="00B74A16" w:rsidP="00B74A16">
      <w:pPr>
        <w:jc w:val="center"/>
        <w:rPr>
          <w:rFonts w:ascii="Arial" w:hAnsi="Arial" w:cs="PNU Medium"/>
          <w:b/>
          <w:bCs/>
          <w:szCs w:val="24"/>
        </w:rPr>
      </w:pPr>
      <w:r>
        <w:rPr>
          <w:rFonts w:ascii="Arial" w:hAnsi="Arial" w:cs="PNU Medium"/>
          <w:b/>
          <w:bCs/>
          <w:szCs w:val="24"/>
        </w:rPr>
        <w:t>Animal Procedure Form</w:t>
      </w:r>
    </w:p>
    <w:p w14:paraId="5D26ECBE" w14:textId="77777777" w:rsidR="00B74A16" w:rsidRDefault="00B74A16" w:rsidP="00B74A16">
      <w:pPr>
        <w:jc w:val="center"/>
        <w:rPr>
          <w:rFonts w:ascii="Arial" w:hAnsi="Arial" w:cs="PNU Medium"/>
          <w:b/>
          <w:bCs/>
          <w:szCs w:val="24"/>
        </w:rPr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50"/>
      </w:tblGrid>
      <w:tr w:rsidR="00B74A16" w14:paraId="11A9091F" w14:textId="77777777" w:rsidTr="00170FE0">
        <w:tc>
          <w:tcPr>
            <w:tcW w:w="9450" w:type="dxa"/>
          </w:tcPr>
          <w:p w14:paraId="39551F92" w14:textId="77777777" w:rsidR="00B74A16" w:rsidRPr="00C7752B" w:rsidRDefault="00B74A16" w:rsidP="00170FE0">
            <w:pPr>
              <w:bidi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Research Study Title         </w:t>
            </w:r>
            <w:sdt>
              <w:sdtPr>
                <w:alias w:val="Type Family name, Ex. &quot;Ahmad&quot;"/>
                <w:tag w:val="Type First name, Ex. &quot;Ahmad&quot;"/>
                <w:id w:val="832185908"/>
                <w:placeholder>
                  <w:docPart w:val="B444C814E3DD46EF8C550B2A732F1E9A"/>
                </w:placeholder>
                <w:showingPlcHdr/>
              </w:sdtPr>
              <w:sdtContent>
                <w:r w:rsidRPr="00323549">
                  <w:rPr>
                    <w:rFonts w:cstheme="minorHAnsi"/>
                  </w:rPr>
                  <w:t>……………………………………………..</w:t>
                </w:r>
              </w:sdtContent>
            </w:sdt>
          </w:p>
        </w:tc>
      </w:tr>
      <w:tr w:rsidR="00B74A16" w14:paraId="64140B22" w14:textId="77777777" w:rsidTr="00170FE0">
        <w:tc>
          <w:tcPr>
            <w:tcW w:w="9450" w:type="dxa"/>
          </w:tcPr>
          <w:p w14:paraId="1CCF9F04" w14:textId="77777777" w:rsidR="00B74A16" w:rsidRPr="00C7752B" w:rsidRDefault="00B74A16" w:rsidP="00170FE0">
            <w:pPr>
              <w:bidi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PI      </w:t>
            </w:r>
            <w:r w:rsidRPr="00DA186F">
              <w:rPr>
                <w:rFonts w:cstheme="minorHAnsi"/>
                <w:sz w:val="24"/>
                <w:szCs w:val="24"/>
              </w:rPr>
              <w:t xml:space="preserve"> </w:t>
            </w:r>
            <w:r>
              <w:rPr>
                <w:rFonts w:cstheme="minorHAnsi"/>
                <w:sz w:val="24"/>
                <w:szCs w:val="24"/>
              </w:rPr>
              <w:t xml:space="preserve">                                   </w:t>
            </w:r>
            <w:sdt>
              <w:sdtPr>
                <w:alias w:val="Example &quot;009665XXXXXXXX&quot;"/>
                <w:tag w:val="Enter your orgniaztion email. (DSRD@UJ.edu.sa)"/>
                <w:id w:val="341598902"/>
                <w:placeholder>
                  <w:docPart w:val="2AF038E2A2704804886625CC6736646B"/>
                </w:placeholder>
              </w:sdtPr>
              <w:sdtContent>
                <w:sdt>
                  <w:sdtPr>
                    <w:rPr>
                      <w:rFonts w:cstheme="minorHAnsi"/>
                      <w:sz w:val="24"/>
                      <w:szCs w:val="24"/>
                    </w:rPr>
                    <w:alias w:val="Enter your organization Email, Alzahrani@uj.edu.sa"/>
                    <w:tag w:val="Enter your organization Email, Alzahrani@uj.edu.sa"/>
                    <w:id w:val="874975304"/>
                    <w:placeholder>
                      <w:docPart w:val="B4EB25E3C50641189BAB443B3506425A"/>
                    </w:placeholder>
                    <w:showingPlcHdr/>
                  </w:sdtPr>
                  <w:sdtContent>
                    <w:r w:rsidRPr="00DA186F">
                      <w:rPr>
                        <w:rFonts w:cstheme="minorHAnsi"/>
                      </w:rPr>
                      <w:t>……………………………………………..</w:t>
                    </w:r>
                  </w:sdtContent>
                </w:sdt>
              </w:sdtContent>
            </w:sdt>
          </w:p>
        </w:tc>
      </w:tr>
      <w:tr w:rsidR="00B74A16" w14:paraId="304F4BBD" w14:textId="77777777" w:rsidTr="00170FE0">
        <w:tc>
          <w:tcPr>
            <w:tcW w:w="9450" w:type="dxa"/>
          </w:tcPr>
          <w:p w14:paraId="6FFBF768" w14:textId="77777777" w:rsidR="00B74A16" w:rsidRPr="00C7752B" w:rsidRDefault="00B74A16" w:rsidP="00170FE0">
            <w:pPr>
              <w:bidi w:val="0"/>
              <w:rPr>
                <w:rFonts w:cstheme="minorHAnsi"/>
                <w:sz w:val="24"/>
                <w:szCs w:val="24"/>
              </w:rPr>
            </w:pPr>
            <w:r w:rsidRPr="00DA186F">
              <w:rPr>
                <w:rFonts w:cstheme="minorHAnsi"/>
                <w:sz w:val="24"/>
                <w:szCs w:val="24"/>
              </w:rPr>
              <w:t>Phone</w:t>
            </w:r>
            <w:r>
              <w:rPr>
                <w:rFonts w:cstheme="minorHAnsi"/>
                <w:sz w:val="24"/>
                <w:szCs w:val="24"/>
              </w:rPr>
              <w:t xml:space="preserve">                               </w:t>
            </w:r>
            <w:r w:rsidRPr="00DA186F">
              <w:rPr>
                <w:rFonts w:cstheme="minorHAnsi"/>
                <w:sz w:val="24"/>
                <w:szCs w:val="24"/>
              </w:rPr>
              <w:t xml:space="preserve">   </w:t>
            </w:r>
            <w:sdt>
              <w:sdtPr>
                <w:rPr>
                  <w:rFonts w:cstheme="minorHAnsi"/>
                  <w:sz w:val="24"/>
                  <w:szCs w:val="24"/>
                </w:rPr>
                <w:alias w:val="&quot;009665XXXXXXXX&quot;"/>
                <w:id w:val="1291629810"/>
                <w:placeholder>
                  <w:docPart w:val="6B47B8E54AAF40A49468C336055EDE38"/>
                </w:placeholder>
                <w:showingPlcHdr/>
              </w:sdtPr>
              <w:sdtContent>
                <w:r w:rsidRPr="00DA186F">
                  <w:rPr>
                    <w:rFonts w:cstheme="minorHAnsi"/>
                  </w:rPr>
                  <w:t>……………………………………………..</w:t>
                </w:r>
              </w:sdtContent>
            </w:sdt>
          </w:p>
        </w:tc>
      </w:tr>
      <w:tr w:rsidR="00B74A16" w14:paraId="03AB1A43" w14:textId="77777777" w:rsidTr="00170FE0">
        <w:tc>
          <w:tcPr>
            <w:tcW w:w="9450" w:type="dxa"/>
          </w:tcPr>
          <w:p w14:paraId="6D196E58" w14:textId="77777777" w:rsidR="00B74A16" w:rsidRPr="00DA186F" w:rsidRDefault="00B74A16" w:rsidP="00170FE0">
            <w:pPr>
              <w:bidi w:val="0"/>
              <w:rPr>
                <w:rFonts w:cstheme="minorHAnsi"/>
                <w:sz w:val="24"/>
                <w:szCs w:val="24"/>
              </w:rPr>
            </w:pPr>
          </w:p>
        </w:tc>
      </w:tr>
      <w:tr w:rsidR="00B74A16" w14:paraId="6B7C3CCE" w14:textId="77777777" w:rsidTr="00170FE0">
        <w:tc>
          <w:tcPr>
            <w:tcW w:w="9450" w:type="dxa"/>
          </w:tcPr>
          <w:p w14:paraId="561B2C38" w14:textId="77777777" w:rsidR="00B74A16" w:rsidRDefault="00B74A16" w:rsidP="00170FE0">
            <w:pPr>
              <w:bidi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Address                               </w:t>
            </w:r>
            <w:sdt>
              <w:sdtPr>
                <w:rPr>
                  <w:rFonts w:cstheme="minorHAnsi"/>
                  <w:sz w:val="24"/>
                  <w:szCs w:val="24"/>
                </w:rPr>
                <w:alias w:val="for non UJ afiliatee, Write NA"/>
                <w:tag w:val="for non UJ afiliatee, Write NA"/>
                <w:id w:val="21602054"/>
                <w:placeholder>
                  <w:docPart w:val="68F785F89609482EACBDD291B78688A1"/>
                </w:placeholder>
                <w:showingPlcHdr/>
              </w:sdtPr>
              <w:sdtContent>
                <w:r w:rsidRPr="00DA186F">
                  <w:rPr>
                    <w:rFonts w:cstheme="minorHAnsi"/>
                  </w:rPr>
                  <w:t>………………………….……………………..</w:t>
                </w:r>
              </w:sdtContent>
            </w:sdt>
          </w:p>
        </w:tc>
      </w:tr>
    </w:tbl>
    <w:p w14:paraId="18358A39" w14:textId="77777777" w:rsidR="00B74A16" w:rsidRDefault="00B74A16" w:rsidP="00B74A16">
      <w:pPr>
        <w:bidi w:val="0"/>
        <w:rPr>
          <w:rFonts w:cstheme="minorHAnsi"/>
          <w:i/>
          <w:iCs/>
          <w:sz w:val="24"/>
          <w:szCs w:val="24"/>
        </w:rPr>
      </w:pPr>
    </w:p>
    <w:p w14:paraId="59046906" w14:textId="77777777" w:rsidR="00B74A16" w:rsidRDefault="00B74A16" w:rsidP="00B74A16">
      <w:pPr>
        <w:bidi w:val="0"/>
        <w:rPr>
          <w:rFonts w:asciiTheme="minorBidi" w:hAnsiTheme="minorBidi"/>
          <w:bCs/>
          <w:i/>
          <w:iCs/>
          <w:color w:val="1E303F"/>
          <w:sz w:val="18"/>
          <w:szCs w:val="18"/>
          <w:shd w:val="pct15" w:color="auto" w:fill="FFFFFF"/>
        </w:rPr>
      </w:pPr>
      <w:r w:rsidRPr="003F03D1">
        <w:rPr>
          <w:rFonts w:asciiTheme="minorBidi" w:hAnsiTheme="minorBidi"/>
          <w:bCs/>
          <w:i/>
          <w:iCs/>
          <w:color w:val="1E303F"/>
          <w:sz w:val="18"/>
          <w:szCs w:val="18"/>
          <w:shd w:val="pct15" w:color="auto" w:fill="FFFFFF"/>
        </w:rPr>
        <w:t xml:space="preserve">[Please </w:t>
      </w:r>
      <w:r>
        <w:rPr>
          <w:rFonts w:asciiTheme="minorBidi" w:hAnsiTheme="minorBidi"/>
          <w:bCs/>
          <w:i/>
          <w:iCs/>
          <w:color w:val="1E303F"/>
          <w:sz w:val="18"/>
          <w:szCs w:val="18"/>
          <w:shd w:val="pct15" w:color="auto" w:fill="FFFFFF"/>
        </w:rPr>
        <w:t>respond to</w:t>
      </w:r>
      <w:r w:rsidRPr="003F03D1">
        <w:rPr>
          <w:rFonts w:asciiTheme="minorBidi" w:hAnsiTheme="minorBidi"/>
          <w:bCs/>
          <w:i/>
          <w:iCs/>
          <w:color w:val="1E303F"/>
          <w:sz w:val="18"/>
          <w:szCs w:val="18"/>
          <w:shd w:val="pct15" w:color="auto" w:fill="FFFFFF"/>
        </w:rPr>
        <w:t xml:space="preserve"> the following </w:t>
      </w:r>
      <w:r>
        <w:rPr>
          <w:rFonts w:asciiTheme="minorBidi" w:hAnsiTheme="minorBidi"/>
          <w:bCs/>
          <w:i/>
          <w:iCs/>
          <w:color w:val="1E303F"/>
          <w:sz w:val="18"/>
          <w:szCs w:val="18"/>
          <w:shd w:val="pct15" w:color="auto" w:fill="FFFFFF"/>
        </w:rPr>
        <w:t>statements]</w:t>
      </w:r>
    </w:p>
    <w:p w14:paraId="193DED7D" w14:textId="77777777" w:rsidR="00B74A16" w:rsidRDefault="00B74A16" w:rsidP="00B74A16">
      <w:pPr>
        <w:bidi w:val="0"/>
        <w:rPr>
          <w:rFonts w:asciiTheme="minorBidi" w:hAnsiTheme="minorBidi"/>
          <w:bCs/>
          <w:i/>
          <w:iCs/>
          <w:color w:val="1E303F"/>
          <w:sz w:val="18"/>
          <w:szCs w:val="18"/>
          <w:shd w:val="pct15" w:color="auto" w:fill="FFFFFF"/>
        </w:rPr>
      </w:pPr>
    </w:p>
    <w:p w14:paraId="77CC93DF" w14:textId="77777777" w:rsidR="00B74A16" w:rsidRDefault="00B74A16" w:rsidP="00B74A16">
      <w:pPr>
        <w:bidi w:val="0"/>
        <w:rPr>
          <w:rFonts w:asciiTheme="minorBidi" w:hAnsiTheme="minorBidi"/>
          <w:bCs/>
          <w:i/>
          <w:iCs/>
          <w:color w:val="1E303F"/>
          <w:sz w:val="18"/>
          <w:szCs w:val="18"/>
          <w:shd w:val="pct15" w:color="auto" w:fill="FFFFFF"/>
        </w:rPr>
      </w:pPr>
    </w:p>
    <w:tbl>
      <w:tblPr>
        <w:tblW w:w="5000" w:type="pct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4507"/>
        <w:gridCol w:w="5219"/>
      </w:tblGrid>
      <w:tr w:rsidR="00B74A16" w:rsidRPr="00FE6253" w14:paraId="2B261B4B" w14:textId="77777777" w:rsidTr="00170FE0">
        <w:tc>
          <w:tcPr>
            <w:tcW w:w="2317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51CC71" w14:textId="77777777" w:rsidR="00B74A16" w:rsidRPr="00FE6253" w:rsidRDefault="00B74A16" w:rsidP="00170FE0">
            <w:pPr>
              <w:bidi w:val="0"/>
              <w:rPr>
                <w:rFonts w:asciiTheme="minorBidi" w:hAnsiTheme="minorBidi"/>
                <w:b/>
                <w:bCs/>
                <w:sz w:val="20"/>
                <w:szCs w:val="20"/>
                <w:lang w:eastAsia="x-none"/>
              </w:rPr>
            </w:pPr>
            <w:r w:rsidRPr="00FE6253">
              <w:rPr>
                <w:rFonts w:asciiTheme="minorBidi" w:hAnsiTheme="minorBidi"/>
                <w:b/>
                <w:bCs/>
                <w:sz w:val="20"/>
                <w:szCs w:val="20"/>
                <w:lang w:eastAsia="x-none"/>
              </w:rPr>
              <w:t xml:space="preserve">PROCEDURE </w:t>
            </w:r>
            <w:r>
              <w:rPr>
                <w:rFonts w:asciiTheme="minorBidi" w:hAnsiTheme="minorBidi"/>
                <w:b/>
                <w:bCs/>
                <w:sz w:val="20"/>
                <w:szCs w:val="20"/>
                <w:lang w:eastAsia="x-none"/>
              </w:rPr>
              <w:t>NAME:</w:t>
            </w:r>
          </w:p>
        </w:tc>
        <w:tc>
          <w:tcPr>
            <w:tcW w:w="2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FFFFFF"/>
          </w:tcPr>
          <w:p w14:paraId="231D03C3" w14:textId="77777777" w:rsidR="00B74A16" w:rsidRPr="00012754" w:rsidRDefault="00B74A16" w:rsidP="00170FE0">
            <w:pPr>
              <w:bidi w:val="0"/>
              <w:ind w:left="360"/>
              <w:rPr>
                <w:rFonts w:cstheme="minorHAnsi"/>
                <w:bCs/>
                <w:color w:val="1E303F"/>
                <w:sz w:val="24"/>
                <w:szCs w:val="24"/>
              </w:rPr>
            </w:pPr>
            <w:sdt>
              <w:sdtPr>
                <w:rPr>
                  <w:rFonts w:cstheme="minorHAnsi"/>
                  <w:bCs/>
                  <w:color w:val="1E303F"/>
                  <w:sz w:val="24"/>
                  <w:szCs w:val="24"/>
                </w:rPr>
                <w:id w:val="-387491054"/>
                <w:placeholder>
                  <w:docPart w:val="7E125753F4E9429C8E1213778470D2A5"/>
                </w:placeholder>
                <w:showingPlcHdr/>
                <w:text/>
              </w:sdtPr>
              <w:sdtContent>
                <w:r w:rsidRPr="00DE12B1">
                  <w:rPr>
                    <w:rStyle w:val="a8"/>
                    <w:shd w:val="pct15" w:color="auto" w:fill="FFFFFF"/>
                  </w:rPr>
                  <w:t>Click or tap here to enter text.</w:t>
                </w:r>
              </w:sdtContent>
            </w:sdt>
          </w:p>
        </w:tc>
      </w:tr>
      <w:tr w:rsidR="00B74A16" w:rsidRPr="00FE6253" w14:paraId="7A248EF1" w14:textId="77777777" w:rsidTr="00170FE0">
        <w:tc>
          <w:tcPr>
            <w:tcW w:w="2317" w:type="pct"/>
            <w:tcBorders>
              <w:top w:val="single" w:sz="4" w:space="0" w:color="auto"/>
              <w:left w:val="single" w:sz="8" w:space="0" w:color="auto"/>
            </w:tcBorders>
            <w:shd w:val="clear" w:color="auto" w:fill="D9D9D9"/>
          </w:tcPr>
          <w:p w14:paraId="6FF1E2B6" w14:textId="77777777" w:rsidR="00B74A16" w:rsidRDefault="00B74A16" w:rsidP="00170FE0">
            <w:pPr>
              <w:bidi w:val="0"/>
              <w:rPr>
                <w:rFonts w:asciiTheme="minorBidi" w:hAnsiTheme="minorBidi"/>
                <w:sz w:val="20"/>
                <w:szCs w:val="20"/>
                <w:lang w:eastAsia="x-none"/>
              </w:rPr>
            </w:pPr>
            <w:r w:rsidRPr="00FE6253">
              <w:rPr>
                <w:rFonts w:asciiTheme="minorBidi" w:hAnsiTheme="minorBidi"/>
                <w:sz w:val="20"/>
                <w:szCs w:val="20"/>
                <w:lang w:eastAsia="x-none"/>
              </w:rPr>
              <w:t>Description</w:t>
            </w:r>
            <w:r>
              <w:rPr>
                <w:rFonts w:asciiTheme="minorBidi" w:hAnsiTheme="minorBidi"/>
                <w:sz w:val="20"/>
                <w:szCs w:val="20"/>
                <w:lang w:eastAsia="x-none"/>
              </w:rPr>
              <w:t xml:space="preserve"> </w:t>
            </w:r>
            <w:r w:rsidRPr="00FE6253">
              <w:rPr>
                <w:rFonts w:asciiTheme="minorBidi" w:hAnsiTheme="minorBidi"/>
                <w:sz w:val="20"/>
                <w:szCs w:val="20"/>
                <w:lang w:eastAsia="x-none"/>
              </w:rPr>
              <w:t>of procedure</w:t>
            </w:r>
          </w:p>
          <w:p w14:paraId="2D93517C" w14:textId="77777777" w:rsidR="00B74A16" w:rsidRDefault="00B74A16" w:rsidP="00170FE0">
            <w:pPr>
              <w:bidi w:val="0"/>
              <w:rPr>
                <w:rFonts w:asciiTheme="minorBidi" w:hAnsiTheme="minorBidi"/>
                <w:sz w:val="20"/>
                <w:szCs w:val="20"/>
                <w:lang w:eastAsia="x-none"/>
              </w:rPr>
            </w:pPr>
          </w:p>
          <w:p w14:paraId="07A9D525" w14:textId="77777777" w:rsidR="00B74A16" w:rsidRPr="00BE624D" w:rsidRDefault="00B74A16" w:rsidP="00170FE0">
            <w:pPr>
              <w:bidi w:val="0"/>
              <w:rPr>
                <w:rFonts w:asciiTheme="minorBidi" w:hAnsiTheme="minorBidi"/>
                <w:i/>
                <w:iCs/>
                <w:sz w:val="20"/>
                <w:szCs w:val="20"/>
                <w:lang w:eastAsia="x-none"/>
              </w:rPr>
            </w:pPr>
            <w:r>
              <w:rPr>
                <w:i/>
                <w:iCs/>
                <w:color w:val="000000" w:themeColor="text1"/>
              </w:rPr>
              <w:t>[</w:t>
            </w:r>
            <w:r w:rsidRPr="00BE624D">
              <w:rPr>
                <w:i/>
                <w:iCs/>
                <w:color w:val="000000" w:themeColor="text1"/>
              </w:rPr>
              <w:t>Provide details and experience of the individuals who will be performing procedures (if known).</w:t>
            </w:r>
            <w:r>
              <w:rPr>
                <w:i/>
                <w:iCs/>
                <w:color w:val="000000" w:themeColor="text1"/>
              </w:rPr>
              <w:t>]</w:t>
            </w:r>
          </w:p>
        </w:tc>
        <w:tc>
          <w:tcPr>
            <w:tcW w:w="2683" w:type="pct"/>
            <w:tcBorders>
              <w:top w:val="single" w:sz="4" w:space="0" w:color="auto"/>
              <w:right w:val="single" w:sz="8" w:space="0" w:color="auto"/>
            </w:tcBorders>
            <w:shd w:val="clear" w:color="auto" w:fill="auto"/>
          </w:tcPr>
          <w:p w14:paraId="1962B0C7" w14:textId="77777777" w:rsidR="00B74A16" w:rsidRPr="00BE5392" w:rsidRDefault="00B74A16" w:rsidP="00170FE0">
            <w:pPr>
              <w:bidi w:val="0"/>
              <w:ind w:left="360"/>
              <w:rPr>
                <w:rFonts w:cstheme="minorHAnsi"/>
                <w:bCs/>
                <w:color w:val="1E303F"/>
                <w:sz w:val="24"/>
                <w:szCs w:val="24"/>
              </w:rPr>
            </w:pPr>
            <w:sdt>
              <w:sdtPr>
                <w:rPr>
                  <w:rFonts w:cstheme="minorHAnsi"/>
                  <w:bCs/>
                  <w:color w:val="1E303F"/>
                  <w:sz w:val="24"/>
                  <w:szCs w:val="24"/>
                </w:rPr>
                <w:id w:val="1915739978"/>
                <w:placeholder>
                  <w:docPart w:val="DF52A7ED4E804715A5FCE5ECC4D06F31"/>
                </w:placeholder>
                <w:showingPlcHdr/>
                <w:text/>
              </w:sdtPr>
              <w:sdtContent>
                <w:r w:rsidRPr="00DE12B1">
                  <w:rPr>
                    <w:rStyle w:val="a8"/>
                    <w:shd w:val="pct15" w:color="auto" w:fill="FFFFFF"/>
                  </w:rPr>
                  <w:t>Click or tap here to enter text.</w:t>
                </w:r>
              </w:sdtContent>
            </w:sdt>
          </w:p>
        </w:tc>
      </w:tr>
      <w:tr w:rsidR="00B74A16" w:rsidRPr="00FE6253" w14:paraId="56737451" w14:textId="77777777" w:rsidTr="00170FE0">
        <w:tc>
          <w:tcPr>
            <w:tcW w:w="2317" w:type="pct"/>
            <w:tcBorders>
              <w:left w:val="single" w:sz="8" w:space="0" w:color="auto"/>
            </w:tcBorders>
            <w:shd w:val="clear" w:color="auto" w:fill="D9D9D9"/>
          </w:tcPr>
          <w:p w14:paraId="678CACC8" w14:textId="77777777" w:rsidR="00B74A16" w:rsidRPr="00FE6253" w:rsidRDefault="00B74A16" w:rsidP="00170FE0">
            <w:pPr>
              <w:bidi w:val="0"/>
              <w:rPr>
                <w:rFonts w:asciiTheme="minorBidi" w:hAnsiTheme="minorBidi"/>
                <w:sz w:val="20"/>
                <w:szCs w:val="20"/>
                <w:lang w:eastAsia="x-none"/>
              </w:rPr>
            </w:pPr>
            <w:r w:rsidRPr="00FE6253">
              <w:rPr>
                <w:rFonts w:asciiTheme="minorBidi" w:hAnsiTheme="minorBidi"/>
                <w:sz w:val="20"/>
                <w:szCs w:val="20"/>
                <w:lang w:eastAsia="x-none"/>
              </w:rPr>
              <w:t>Justification</w:t>
            </w:r>
            <w:r>
              <w:rPr>
                <w:rFonts w:asciiTheme="minorBidi" w:hAnsiTheme="minorBidi"/>
                <w:sz w:val="20"/>
                <w:szCs w:val="20"/>
                <w:lang w:eastAsia="x-none"/>
              </w:rPr>
              <w:t>/importance</w:t>
            </w:r>
            <w:r w:rsidRPr="00FE6253">
              <w:rPr>
                <w:rFonts w:asciiTheme="minorBidi" w:hAnsiTheme="minorBidi"/>
                <w:sz w:val="20"/>
                <w:szCs w:val="20"/>
                <w:lang w:eastAsia="x-none"/>
              </w:rPr>
              <w:t xml:space="preserve"> of procedure</w:t>
            </w:r>
          </w:p>
        </w:tc>
        <w:tc>
          <w:tcPr>
            <w:tcW w:w="2683" w:type="pct"/>
            <w:tcBorders>
              <w:right w:val="single" w:sz="8" w:space="0" w:color="auto"/>
            </w:tcBorders>
            <w:shd w:val="clear" w:color="auto" w:fill="auto"/>
          </w:tcPr>
          <w:p w14:paraId="1ACD70F7" w14:textId="77777777" w:rsidR="00B74A16" w:rsidRPr="00BE5392" w:rsidRDefault="00B74A16" w:rsidP="00170FE0">
            <w:pPr>
              <w:bidi w:val="0"/>
              <w:ind w:left="360"/>
              <w:rPr>
                <w:rFonts w:cstheme="minorHAnsi"/>
                <w:bCs/>
                <w:color w:val="1E303F"/>
                <w:sz w:val="24"/>
                <w:szCs w:val="24"/>
              </w:rPr>
            </w:pPr>
            <w:sdt>
              <w:sdtPr>
                <w:rPr>
                  <w:rFonts w:cstheme="minorHAnsi"/>
                  <w:bCs/>
                  <w:color w:val="1E303F"/>
                  <w:sz w:val="24"/>
                  <w:szCs w:val="24"/>
                </w:rPr>
                <w:id w:val="426617844"/>
                <w:placeholder>
                  <w:docPart w:val="945841CF7AEC40ADB17481E66BD67BD7"/>
                </w:placeholder>
                <w:showingPlcHdr/>
                <w:text/>
              </w:sdtPr>
              <w:sdtContent>
                <w:r w:rsidRPr="00DE12B1">
                  <w:rPr>
                    <w:rStyle w:val="a8"/>
                    <w:shd w:val="pct15" w:color="auto" w:fill="FFFFFF"/>
                  </w:rPr>
                  <w:t>Click or tap here to enter text.</w:t>
                </w:r>
              </w:sdtContent>
            </w:sdt>
          </w:p>
        </w:tc>
      </w:tr>
      <w:tr w:rsidR="00B74A16" w:rsidRPr="00FE6253" w14:paraId="7CE97B1E" w14:textId="77777777" w:rsidTr="00170FE0">
        <w:tc>
          <w:tcPr>
            <w:tcW w:w="2317" w:type="pct"/>
            <w:tcBorders>
              <w:left w:val="single" w:sz="8" w:space="0" w:color="auto"/>
            </w:tcBorders>
            <w:shd w:val="clear" w:color="auto" w:fill="D9D9D9"/>
          </w:tcPr>
          <w:p w14:paraId="2642374C" w14:textId="77777777" w:rsidR="00B74A16" w:rsidRPr="00FE6253" w:rsidRDefault="00B74A16" w:rsidP="00170FE0">
            <w:pPr>
              <w:bidi w:val="0"/>
              <w:rPr>
                <w:rFonts w:asciiTheme="minorBidi" w:hAnsiTheme="minorBidi"/>
                <w:sz w:val="20"/>
                <w:szCs w:val="20"/>
                <w:lang w:eastAsia="x-none"/>
              </w:rPr>
            </w:pPr>
            <w:r w:rsidRPr="00FE6253">
              <w:rPr>
                <w:rFonts w:asciiTheme="minorBidi" w:hAnsiTheme="minorBidi"/>
                <w:sz w:val="20"/>
                <w:szCs w:val="20"/>
                <w:lang w:eastAsia="x-none"/>
              </w:rPr>
              <w:t>Species</w:t>
            </w:r>
            <w:r>
              <w:rPr>
                <w:rFonts w:asciiTheme="minorBidi" w:hAnsiTheme="minorBidi"/>
                <w:sz w:val="20"/>
                <w:szCs w:val="20"/>
                <w:lang w:eastAsia="x-none"/>
              </w:rPr>
              <w:t xml:space="preserve"> of animals</w:t>
            </w:r>
          </w:p>
        </w:tc>
        <w:tc>
          <w:tcPr>
            <w:tcW w:w="2683" w:type="pct"/>
            <w:tcBorders>
              <w:right w:val="single" w:sz="8" w:space="0" w:color="auto"/>
            </w:tcBorders>
            <w:shd w:val="clear" w:color="auto" w:fill="auto"/>
          </w:tcPr>
          <w:p w14:paraId="5550195A" w14:textId="77777777" w:rsidR="00B74A16" w:rsidRPr="00BE5392" w:rsidRDefault="00B74A16" w:rsidP="00170FE0">
            <w:pPr>
              <w:bidi w:val="0"/>
              <w:ind w:left="360"/>
              <w:rPr>
                <w:rFonts w:cstheme="minorHAnsi"/>
                <w:bCs/>
                <w:color w:val="1E303F"/>
                <w:sz w:val="24"/>
                <w:szCs w:val="24"/>
              </w:rPr>
            </w:pPr>
            <w:sdt>
              <w:sdtPr>
                <w:rPr>
                  <w:rFonts w:cstheme="minorHAnsi"/>
                  <w:bCs/>
                  <w:color w:val="1E303F"/>
                  <w:sz w:val="24"/>
                  <w:szCs w:val="24"/>
                </w:rPr>
                <w:id w:val="-1073895569"/>
                <w:placeholder>
                  <w:docPart w:val="557E1C7BE60B4FDDA8938C417BB0FDED"/>
                </w:placeholder>
                <w:showingPlcHdr/>
                <w:text/>
              </w:sdtPr>
              <w:sdtContent>
                <w:r w:rsidRPr="00DE12B1">
                  <w:rPr>
                    <w:rStyle w:val="a8"/>
                    <w:shd w:val="pct15" w:color="auto" w:fill="FFFFFF"/>
                  </w:rPr>
                  <w:t>Click or tap here to enter text.</w:t>
                </w:r>
              </w:sdtContent>
            </w:sdt>
          </w:p>
        </w:tc>
      </w:tr>
      <w:tr w:rsidR="00B74A16" w:rsidRPr="00FE6253" w14:paraId="5EB14731" w14:textId="77777777" w:rsidTr="00170FE0">
        <w:tc>
          <w:tcPr>
            <w:tcW w:w="2317" w:type="pct"/>
            <w:tcBorders>
              <w:left w:val="single" w:sz="8" w:space="0" w:color="auto"/>
            </w:tcBorders>
            <w:shd w:val="clear" w:color="auto" w:fill="D9D9D9"/>
          </w:tcPr>
          <w:p w14:paraId="24251D8B" w14:textId="77777777" w:rsidR="00B74A16" w:rsidRPr="00FE6253" w:rsidRDefault="00B74A16" w:rsidP="00170FE0">
            <w:pPr>
              <w:bidi w:val="0"/>
              <w:rPr>
                <w:rFonts w:asciiTheme="minorBidi" w:hAnsiTheme="minorBidi"/>
                <w:sz w:val="20"/>
                <w:szCs w:val="20"/>
                <w:lang w:eastAsia="x-none"/>
              </w:rPr>
            </w:pPr>
            <w:r>
              <w:rPr>
                <w:rFonts w:asciiTheme="minorBidi" w:hAnsiTheme="minorBidi"/>
                <w:sz w:val="20"/>
                <w:szCs w:val="20"/>
                <w:lang w:eastAsia="x-none"/>
              </w:rPr>
              <w:t>A</w:t>
            </w:r>
            <w:r w:rsidRPr="00FE6253">
              <w:rPr>
                <w:rFonts w:asciiTheme="minorBidi" w:hAnsiTheme="minorBidi"/>
                <w:sz w:val="20"/>
                <w:szCs w:val="20"/>
                <w:lang w:eastAsia="x-none"/>
              </w:rPr>
              <w:t>ge</w:t>
            </w:r>
            <w:r>
              <w:rPr>
                <w:rFonts w:asciiTheme="minorBidi" w:hAnsiTheme="minorBidi"/>
                <w:sz w:val="20"/>
                <w:szCs w:val="20"/>
                <w:lang w:eastAsia="x-none"/>
              </w:rPr>
              <w:t xml:space="preserve"> of animals</w:t>
            </w:r>
          </w:p>
        </w:tc>
        <w:tc>
          <w:tcPr>
            <w:tcW w:w="2683" w:type="pct"/>
            <w:tcBorders>
              <w:right w:val="single" w:sz="8" w:space="0" w:color="auto"/>
            </w:tcBorders>
            <w:shd w:val="clear" w:color="auto" w:fill="auto"/>
          </w:tcPr>
          <w:p w14:paraId="3EEB29D9" w14:textId="77777777" w:rsidR="00B74A16" w:rsidRPr="00BE5392" w:rsidRDefault="00B74A16" w:rsidP="00170FE0">
            <w:pPr>
              <w:bidi w:val="0"/>
              <w:ind w:left="360"/>
              <w:rPr>
                <w:rFonts w:cstheme="minorHAnsi"/>
                <w:bCs/>
                <w:color w:val="1E303F"/>
                <w:sz w:val="24"/>
                <w:szCs w:val="24"/>
              </w:rPr>
            </w:pPr>
            <w:sdt>
              <w:sdtPr>
                <w:rPr>
                  <w:rFonts w:cstheme="minorHAnsi"/>
                  <w:bCs/>
                  <w:color w:val="1E303F"/>
                  <w:sz w:val="24"/>
                  <w:szCs w:val="24"/>
                </w:rPr>
                <w:id w:val="1605926270"/>
                <w:placeholder>
                  <w:docPart w:val="8CFD084977E54442908C63F5F763EAAB"/>
                </w:placeholder>
                <w:showingPlcHdr/>
                <w:text/>
              </w:sdtPr>
              <w:sdtContent>
                <w:r w:rsidRPr="00DE12B1">
                  <w:rPr>
                    <w:rStyle w:val="a8"/>
                    <w:shd w:val="pct15" w:color="auto" w:fill="FFFFFF"/>
                  </w:rPr>
                  <w:t>Click or tap here to enter text.</w:t>
                </w:r>
              </w:sdtContent>
            </w:sdt>
          </w:p>
        </w:tc>
      </w:tr>
      <w:tr w:rsidR="00B74A16" w:rsidRPr="00FE6253" w14:paraId="1E48A77E" w14:textId="77777777" w:rsidTr="00170FE0">
        <w:tc>
          <w:tcPr>
            <w:tcW w:w="2317" w:type="pct"/>
            <w:tcBorders>
              <w:left w:val="single" w:sz="8" w:space="0" w:color="auto"/>
            </w:tcBorders>
            <w:shd w:val="clear" w:color="auto" w:fill="D9D9D9"/>
          </w:tcPr>
          <w:p w14:paraId="52050914" w14:textId="77777777" w:rsidR="00B74A16" w:rsidRPr="00FE6253" w:rsidRDefault="00B74A16" w:rsidP="00170FE0">
            <w:pPr>
              <w:bidi w:val="0"/>
              <w:rPr>
                <w:rFonts w:asciiTheme="minorBidi" w:hAnsiTheme="minorBidi"/>
                <w:sz w:val="20"/>
                <w:szCs w:val="20"/>
                <w:lang w:eastAsia="x-none"/>
              </w:rPr>
            </w:pPr>
            <w:r w:rsidRPr="00FE6253">
              <w:rPr>
                <w:rFonts w:asciiTheme="minorBidi" w:hAnsiTheme="minorBidi"/>
                <w:sz w:val="20"/>
                <w:szCs w:val="20"/>
                <w:lang w:eastAsia="x-none"/>
              </w:rPr>
              <w:t>Number of animals to be used</w:t>
            </w:r>
            <w:r>
              <w:rPr>
                <w:rFonts w:asciiTheme="minorBidi" w:hAnsiTheme="minorBidi"/>
                <w:sz w:val="20"/>
                <w:szCs w:val="20"/>
                <w:lang w:eastAsia="x-none"/>
              </w:rPr>
              <w:t xml:space="preserve"> in this procedure</w:t>
            </w:r>
          </w:p>
        </w:tc>
        <w:tc>
          <w:tcPr>
            <w:tcW w:w="2683" w:type="pct"/>
            <w:tcBorders>
              <w:right w:val="single" w:sz="8" w:space="0" w:color="auto"/>
            </w:tcBorders>
            <w:shd w:val="clear" w:color="auto" w:fill="auto"/>
          </w:tcPr>
          <w:p w14:paraId="263A1BC9" w14:textId="77777777" w:rsidR="00B74A16" w:rsidRPr="00BE5392" w:rsidRDefault="00B74A16" w:rsidP="00170FE0">
            <w:pPr>
              <w:bidi w:val="0"/>
              <w:ind w:left="360"/>
              <w:rPr>
                <w:rFonts w:cstheme="minorHAnsi"/>
                <w:bCs/>
                <w:color w:val="1E303F"/>
                <w:sz w:val="24"/>
                <w:szCs w:val="24"/>
              </w:rPr>
            </w:pPr>
            <w:sdt>
              <w:sdtPr>
                <w:rPr>
                  <w:rFonts w:cstheme="minorHAnsi"/>
                  <w:bCs/>
                  <w:color w:val="1E303F"/>
                  <w:sz w:val="24"/>
                  <w:szCs w:val="24"/>
                </w:rPr>
                <w:id w:val="976648827"/>
                <w:placeholder>
                  <w:docPart w:val="535BF663B3614E66A5194D86FB423C40"/>
                </w:placeholder>
                <w:showingPlcHdr/>
                <w:text/>
              </w:sdtPr>
              <w:sdtContent>
                <w:r w:rsidRPr="00DE12B1">
                  <w:rPr>
                    <w:rStyle w:val="a8"/>
                    <w:shd w:val="pct15" w:color="auto" w:fill="FFFFFF"/>
                  </w:rPr>
                  <w:t>Click or tap here to enter text.</w:t>
                </w:r>
              </w:sdtContent>
            </w:sdt>
          </w:p>
        </w:tc>
      </w:tr>
      <w:tr w:rsidR="00B74A16" w:rsidRPr="00FE6253" w14:paraId="4349AB4D" w14:textId="77777777" w:rsidTr="00170FE0">
        <w:tc>
          <w:tcPr>
            <w:tcW w:w="2317" w:type="pct"/>
            <w:tcBorders>
              <w:left w:val="single" w:sz="8" w:space="0" w:color="auto"/>
            </w:tcBorders>
            <w:shd w:val="clear" w:color="auto" w:fill="D9D9D9"/>
          </w:tcPr>
          <w:p w14:paraId="644E4C76" w14:textId="77777777" w:rsidR="00B74A16" w:rsidRPr="00FE6253" w:rsidRDefault="00B74A16" w:rsidP="00170FE0">
            <w:pPr>
              <w:bidi w:val="0"/>
              <w:rPr>
                <w:rFonts w:asciiTheme="minorBidi" w:hAnsiTheme="minorBidi"/>
                <w:sz w:val="20"/>
                <w:szCs w:val="20"/>
                <w:lang w:eastAsia="x-none"/>
              </w:rPr>
            </w:pPr>
            <w:r w:rsidRPr="00FE6253">
              <w:rPr>
                <w:rFonts w:asciiTheme="minorBidi" w:hAnsiTheme="minorBidi"/>
                <w:sz w:val="20"/>
                <w:szCs w:val="20"/>
                <w:lang w:eastAsia="x-none"/>
              </w:rPr>
              <w:t xml:space="preserve">Frequency (how many times </w:t>
            </w:r>
            <w:proofErr w:type="gramStart"/>
            <w:r w:rsidRPr="00FE6253">
              <w:rPr>
                <w:rFonts w:asciiTheme="minorBidi" w:hAnsiTheme="minorBidi"/>
                <w:sz w:val="20"/>
                <w:szCs w:val="20"/>
                <w:lang w:eastAsia="x-none"/>
              </w:rPr>
              <w:t>will the procedure be performed</w:t>
            </w:r>
            <w:proofErr w:type="gramEnd"/>
            <w:r w:rsidRPr="00FE6253">
              <w:rPr>
                <w:rFonts w:asciiTheme="minorBidi" w:hAnsiTheme="minorBidi"/>
                <w:sz w:val="20"/>
                <w:szCs w:val="20"/>
                <w:lang w:eastAsia="x-none"/>
              </w:rPr>
              <w:t>?)</w:t>
            </w:r>
          </w:p>
        </w:tc>
        <w:tc>
          <w:tcPr>
            <w:tcW w:w="2683" w:type="pct"/>
            <w:tcBorders>
              <w:right w:val="single" w:sz="8" w:space="0" w:color="auto"/>
            </w:tcBorders>
            <w:shd w:val="clear" w:color="auto" w:fill="auto"/>
          </w:tcPr>
          <w:p w14:paraId="2AD833D8" w14:textId="77777777" w:rsidR="00B74A16" w:rsidRPr="00BE5392" w:rsidRDefault="00B74A16" w:rsidP="00170FE0">
            <w:pPr>
              <w:bidi w:val="0"/>
              <w:ind w:left="360"/>
              <w:rPr>
                <w:rFonts w:cstheme="minorHAnsi"/>
                <w:bCs/>
                <w:color w:val="1E303F"/>
                <w:sz w:val="24"/>
                <w:szCs w:val="24"/>
              </w:rPr>
            </w:pPr>
            <w:sdt>
              <w:sdtPr>
                <w:rPr>
                  <w:rFonts w:cstheme="minorHAnsi"/>
                  <w:bCs/>
                  <w:color w:val="1E303F"/>
                  <w:sz w:val="24"/>
                  <w:szCs w:val="24"/>
                </w:rPr>
                <w:id w:val="1124500801"/>
                <w:placeholder>
                  <w:docPart w:val="11B7359387DC4310A99DFBC0654E37AC"/>
                </w:placeholder>
                <w:showingPlcHdr/>
                <w:text/>
              </w:sdtPr>
              <w:sdtContent>
                <w:r w:rsidRPr="00DE12B1">
                  <w:rPr>
                    <w:rStyle w:val="a8"/>
                    <w:shd w:val="pct15" w:color="auto" w:fill="FFFFFF"/>
                  </w:rPr>
                  <w:t>Click or tap here to enter text.</w:t>
                </w:r>
              </w:sdtContent>
            </w:sdt>
          </w:p>
        </w:tc>
      </w:tr>
      <w:tr w:rsidR="00B74A16" w:rsidRPr="00FE6253" w14:paraId="35990A28" w14:textId="77777777" w:rsidTr="00170FE0">
        <w:tc>
          <w:tcPr>
            <w:tcW w:w="2317" w:type="pct"/>
            <w:tcBorders>
              <w:left w:val="single" w:sz="8" w:space="0" w:color="auto"/>
              <w:right w:val="single" w:sz="4" w:space="0" w:color="BFBFBF"/>
            </w:tcBorders>
            <w:shd w:val="clear" w:color="auto" w:fill="D9D9D9"/>
          </w:tcPr>
          <w:p w14:paraId="7C3D8DE6" w14:textId="77777777" w:rsidR="00B74A16" w:rsidRPr="00FE6253" w:rsidRDefault="00B74A16" w:rsidP="00170FE0">
            <w:pPr>
              <w:bidi w:val="0"/>
              <w:rPr>
                <w:rFonts w:asciiTheme="minorBidi" w:hAnsiTheme="minorBidi"/>
                <w:sz w:val="20"/>
                <w:szCs w:val="20"/>
                <w:lang w:eastAsia="x-none"/>
              </w:rPr>
            </w:pPr>
            <w:r w:rsidRPr="00FE6253">
              <w:rPr>
                <w:rFonts w:asciiTheme="minorBidi" w:hAnsiTheme="minorBidi"/>
                <w:sz w:val="20"/>
                <w:szCs w:val="20"/>
                <w:lang w:eastAsia="x-none"/>
              </w:rPr>
              <w:t xml:space="preserve">Duration (how long will the procedure take/how long will the animal </w:t>
            </w:r>
            <w:proofErr w:type="gramStart"/>
            <w:r w:rsidRPr="00FE6253">
              <w:rPr>
                <w:rFonts w:asciiTheme="minorBidi" w:hAnsiTheme="minorBidi"/>
                <w:sz w:val="20"/>
                <w:szCs w:val="20"/>
                <w:lang w:eastAsia="x-none"/>
              </w:rPr>
              <w:t>be affected</w:t>
            </w:r>
            <w:proofErr w:type="gramEnd"/>
            <w:r w:rsidRPr="00FE6253">
              <w:rPr>
                <w:rFonts w:asciiTheme="minorBidi" w:hAnsiTheme="minorBidi"/>
                <w:sz w:val="20"/>
                <w:szCs w:val="20"/>
                <w:lang w:eastAsia="x-none"/>
              </w:rPr>
              <w:t xml:space="preserve"> for?)</w:t>
            </w:r>
          </w:p>
        </w:tc>
        <w:tc>
          <w:tcPr>
            <w:tcW w:w="2683" w:type="pct"/>
            <w:tcBorders>
              <w:left w:val="single" w:sz="4" w:space="0" w:color="BFBFBF"/>
              <w:right w:val="single" w:sz="8" w:space="0" w:color="auto"/>
            </w:tcBorders>
            <w:shd w:val="clear" w:color="auto" w:fill="auto"/>
          </w:tcPr>
          <w:p w14:paraId="6079A418" w14:textId="77777777" w:rsidR="00B74A16" w:rsidRPr="00BE5392" w:rsidRDefault="00B74A16" w:rsidP="00170FE0">
            <w:pPr>
              <w:bidi w:val="0"/>
              <w:ind w:left="360"/>
              <w:rPr>
                <w:rFonts w:cstheme="minorHAnsi"/>
                <w:bCs/>
                <w:color w:val="1E303F"/>
                <w:sz w:val="24"/>
                <w:szCs w:val="24"/>
              </w:rPr>
            </w:pPr>
            <w:sdt>
              <w:sdtPr>
                <w:rPr>
                  <w:rFonts w:cstheme="minorHAnsi"/>
                  <w:bCs/>
                  <w:color w:val="1E303F"/>
                  <w:sz w:val="24"/>
                  <w:szCs w:val="24"/>
                </w:rPr>
                <w:id w:val="-2104562562"/>
                <w:placeholder>
                  <w:docPart w:val="AEB0DE4848154BA28DF417E0D2DF9B92"/>
                </w:placeholder>
                <w:showingPlcHdr/>
                <w:text/>
              </w:sdtPr>
              <w:sdtContent>
                <w:r w:rsidRPr="00DE12B1">
                  <w:rPr>
                    <w:rStyle w:val="a8"/>
                    <w:shd w:val="pct15" w:color="auto" w:fill="FFFFFF"/>
                  </w:rPr>
                  <w:t>Click or tap here to enter text.</w:t>
                </w:r>
              </w:sdtContent>
            </w:sdt>
          </w:p>
        </w:tc>
      </w:tr>
      <w:tr w:rsidR="00B74A16" w:rsidRPr="00FE6253" w14:paraId="336E9428" w14:textId="77777777" w:rsidTr="00170FE0">
        <w:tc>
          <w:tcPr>
            <w:tcW w:w="2317" w:type="pct"/>
            <w:tcBorders>
              <w:left w:val="single" w:sz="8" w:space="0" w:color="auto"/>
              <w:right w:val="single" w:sz="4" w:space="0" w:color="BFBFBF"/>
            </w:tcBorders>
            <w:shd w:val="clear" w:color="auto" w:fill="D9D9D9"/>
          </w:tcPr>
          <w:p w14:paraId="4B27676A" w14:textId="77777777" w:rsidR="00B74A16" w:rsidRPr="00FE6253" w:rsidRDefault="00B74A16" w:rsidP="00170FE0">
            <w:pPr>
              <w:bidi w:val="0"/>
              <w:rPr>
                <w:rFonts w:asciiTheme="minorBidi" w:hAnsiTheme="minorBidi"/>
                <w:color w:val="0057B8"/>
                <w:sz w:val="20"/>
                <w:szCs w:val="20"/>
                <w:lang w:eastAsia="x-none"/>
              </w:rPr>
            </w:pPr>
            <w:r>
              <w:rPr>
                <w:rFonts w:asciiTheme="minorBidi" w:hAnsiTheme="minorBidi"/>
                <w:sz w:val="20"/>
                <w:szCs w:val="20"/>
                <w:lang w:eastAsia="x-none"/>
              </w:rPr>
              <w:t>S</w:t>
            </w:r>
            <w:r w:rsidRPr="00FE6253">
              <w:rPr>
                <w:rFonts w:asciiTheme="minorBidi" w:hAnsiTheme="minorBidi"/>
                <w:sz w:val="20"/>
                <w:szCs w:val="20"/>
                <w:lang w:eastAsia="x-none"/>
              </w:rPr>
              <w:t>everity classification of the procedure</w:t>
            </w:r>
          </w:p>
        </w:tc>
        <w:tc>
          <w:tcPr>
            <w:tcW w:w="2683" w:type="pct"/>
            <w:tcBorders>
              <w:left w:val="single" w:sz="4" w:space="0" w:color="BFBFBF"/>
              <w:right w:val="single" w:sz="8" w:space="0" w:color="auto"/>
            </w:tcBorders>
            <w:shd w:val="clear" w:color="auto" w:fill="auto"/>
          </w:tcPr>
          <w:p w14:paraId="41B720E7" w14:textId="77777777" w:rsidR="00B74A16" w:rsidRPr="003B3FC4" w:rsidRDefault="00B74A16" w:rsidP="00170FE0">
            <w:pPr>
              <w:bidi w:val="0"/>
              <w:ind w:left="360"/>
              <w:rPr>
                <w:rFonts w:cstheme="minorHAnsi"/>
                <w:bCs/>
                <w:color w:val="1E303F"/>
                <w:sz w:val="24"/>
                <w:szCs w:val="24"/>
              </w:rPr>
            </w:pPr>
            <w:sdt>
              <w:sdtPr>
                <w:rPr>
                  <w:rFonts w:cstheme="minorHAnsi"/>
                  <w:bCs/>
                  <w:color w:val="1E303F"/>
                  <w:sz w:val="24"/>
                  <w:szCs w:val="24"/>
                </w:rPr>
                <w:id w:val="401877529"/>
                <w:placeholder>
                  <w:docPart w:val="55ABFBEF47FD4E8C923C236BA18732D4"/>
                </w:placeholder>
                <w:showingPlcHdr/>
                <w:text/>
              </w:sdtPr>
              <w:sdtContent>
                <w:r w:rsidRPr="00DE12B1">
                  <w:rPr>
                    <w:rStyle w:val="a8"/>
                    <w:shd w:val="pct15" w:color="auto" w:fill="FFFFFF"/>
                  </w:rPr>
                  <w:t>Click or tap here to enter text.</w:t>
                </w:r>
              </w:sdtContent>
            </w:sdt>
          </w:p>
          <w:p w14:paraId="29761E21" w14:textId="77777777" w:rsidR="00B74A16" w:rsidRPr="00FE6253" w:rsidRDefault="00B74A16" w:rsidP="00170FE0">
            <w:pPr>
              <w:bidi w:val="0"/>
              <w:rPr>
                <w:rFonts w:asciiTheme="minorBidi" w:hAnsiTheme="minorBidi"/>
                <w:sz w:val="20"/>
                <w:szCs w:val="20"/>
                <w:lang w:eastAsia="x-none"/>
              </w:rPr>
            </w:pPr>
          </w:p>
        </w:tc>
      </w:tr>
      <w:tr w:rsidR="00B74A16" w:rsidRPr="00FE6253" w14:paraId="2D47E3A0" w14:textId="77777777" w:rsidTr="00170FE0">
        <w:tc>
          <w:tcPr>
            <w:tcW w:w="5000" w:type="pct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D9D9D9"/>
          </w:tcPr>
          <w:p w14:paraId="343696E7" w14:textId="77777777" w:rsidR="00B74A16" w:rsidRPr="00FE6253" w:rsidRDefault="00B74A16" w:rsidP="00170FE0">
            <w:pPr>
              <w:bidi w:val="0"/>
              <w:rPr>
                <w:rFonts w:asciiTheme="minorBidi" w:hAnsiTheme="minorBidi"/>
                <w:sz w:val="20"/>
                <w:szCs w:val="20"/>
                <w:lang w:eastAsia="x-none"/>
              </w:rPr>
            </w:pPr>
            <w:r>
              <w:rPr>
                <w:rFonts w:asciiTheme="minorBidi" w:hAnsiTheme="minorBidi"/>
                <w:sz w:val="20"/>
                <w:szCs w:val="20"/>
                <w:lang w:eastAsia="x-none"/>
              </w:rPr>
              <w:lastRenderedPageBreak/>
              <w:t>Mention</w:t>
            </w:r>
            <w:r w:rsidRPr="00FE6253">
              <w:rPr>
                <w:rFonts w:asciiTheme="minorBidi" w:hAnsiTheme="minorBidi"/>
                <w:sz w:val="20"/>
                <w:szCs w:val="20"/>
                <w:lang w:eastAsia="x-none"/>
              </w:rPr>
              <w:t xml:space="preserve"> all the po</w:t>
            </w:r>
            <w:r>
              <w:rPr>
                <w:rFonts w:asciiTheme="minorBidi" w:hAnsiTheme="minorBidi"/>
                <w:sz w:val="20"/>
                <w:szCs w:val="20"/>
                <w:lang w:eastAsia="x-none"/>
              </w:rPr>
              <w:t>ssible</w:t>
            </w:r>
            <w:r w:rsidRPr="00FE6253">
              <w:rPr>
                <w:rFonts w:asciiTheme="minorBidi" w:hAnsiTheme="minorBidi"/>
                <w:sz w:val="20"/>
                <w:szCs w:val="20"/>
                <w:lang w:eastAsia="x-none"/>
              </w:rPr>
              <w:t xml:space="preserve"> adverse effect</w:t>
            </w:r>
            <w:r>
              <w:rPr>
                <w:rFonts w:asciiTheme="minorBidi" w:hAnsiTheme="minorBidi"/>
                <w:sz w:val="20"/>
                <w:szCs w:val="20"/>
                <w:lang w:eastAsia="x-none"/>
              </w:rPr>
              <w:t>s of the procedure</w:t>
            </w:r>
          </w:p>
        </w:tc>
      </w:tr>
      <w:tr w:rsidR="00B74A16" w:rsidRPr="00FE6253" w14:paraId="6AF2A2A7" w14:textId="77777777" w:rsidTr="00170FE0">
        <w:tc>
          <w:tcPr>
            <w:tcW w:w="5000" w:type="pct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39F44472" w14:textId="77777777" w:rsidR="00B74A16" w:rsidRPr="00F35300" w:rsidRDefault="00B74A16" w:rsidP="00170FE0">
            <w:pPr>
              <w:bidi w:val="0"/>
              <w:rPr>
                <w:rFonts w:asciiTheme="minorBidi" w:hAnsiTheme="minorBidi"/>
                <w:color w:val="0000FF"/>
                <w:sz w:val="20"/>
                <w:szCs w:val="20"/>
                <w:lang w:eastAsia="x-none"/>
              </w:rPr>
            </w:pPr>
            <w:r w:rsidRPr="008C2894">
              <w:rPr>
                <w:rFonts w:asciiTheme="minorBidi" w:hAnsiTheme="minorBidi"/>
                <w:color w:val="000000" w:themeColor="text1"/>
                <w:sz w:val="20"/>
                <w:szCs w:val="20"/>
                <w:lang w:eastAsia="x-none"/>
              </w:rPr>
              <w:t>If there is an expected attrition rate give the estimated % of animals and describe the potential reasons (e.g. reaching humane endpoints, anesthetic deaths, failure of animal model, other).</w:t>
            </w:r>
          </w:p>
        </w:tc>
      </w:tr>
      <w:tr w:rsidR="00B74A16" w:rsidRPr="00FE6253" w14:paraId="112968F0" w14:textId="77777777" w:rsidTr="00170FE0">
        <w:tc>
          <w:tcPr>
            <w:tcW w:w="5000" w:type="pct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7956C751" w14:textId="77777777" w:rsidR="00B74A16" w:rsidRPr="00693927" w:rsidRDefault="00B74A16" w:rsidP="00170FE0">
            <w:pPr>
              <w:bidi w:val="0"/>
              <w:ind w:left="360"/>
              <w:rPr>
                <w:rFonts w:cstheme="minorHAnsi"/>
                <w:bCs/>
                <w:color w:val="1E303F"/>
                <w:sz w:val="24"/>
                <w:szCs w:val="24"/>
              </w:rPr>
            </w:pPr>
            <w:sdt>
              <w:sdtPr>
                <w:rPr>
                  <w:rFonts w:cstheme="minorHAnsi"/>
                  <w:bCs/>
                  <w:color w:val="1E303F"/>
                  <w:sz w:val="24"/>
                  <w:szCs w:val="24"/>
                </w:rPr>
                <w:id w:val="1463918698"/>
                <w:placeholder>
                  <w:docPart w:val="E2008175ED244CC5B32E59FC5BD5F9B5"/>
                </w:placeholder>
                <w:showingPlcHdr/>
                <w:text/>
              </w:sdtPr>
              <w:sdtContent>
                <w:r w:rsidRPr="00DE12B1">
                  <w:rPr>
                    <w:rStyle w:val="a8"/>
                    <w:shd w:val="pct15" w:color="auto" w:fill="FFFFFF"/>
                  </w:rPr>
                  <w:t>Click or tap here to enter text.</w:t>
                </w:r>
              </w:sdtContent>
            </w:sdt>
          </w:p>
        </w:tc>
      </w:tr>
      <w:tr w:rsidR="00B74A16" w:rsidRPr="00FE6253" w14:paraId="5843B677" w14:textId="77777777" w:rsidTr="00170FE0">
        <w:tc>
          <w:tcPr>
            <w:tcW w:w="5000" w:type="pct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D9D9D9"/>
          </w:tcPr>
          <w:p w14:paraId="7CAB720F" w14:textId="77777777" w:rsidR="00B74A16" w:rsidRPr="00FE6253" w:rsidRDefault="00B74A16" w:rsidP="00170FE0">
            <w:pPr>
              <w:bidi w:val="0"/>
              <w:rPr>
                <w:rFonts w:asciiTheme="minorBidi" w:hAnsiTheme="minorBidi"/>
                <w:sz w:val="20"/>
                <w:szCs w:val="20"/>
                <w:lang w:eastAsia="x-none"/>
              </w:rPr>
            </w:pPr>
            <w:r w:rsidRPr="00FE6253">
              <w:rPr>
                <w:rFonts w:asciiTheme="minorBidi" w:hAnsiTheme="minorBidi"/>
                <w:sz w:val="20"/>
                <w:szCs w:val="20"/>
                <w:lang w:eastAsia="x-none"/>
              </w:rPr>
              <w:t>Details of anesthesia</w:t>
            </w:r>
            <w:r>
              <w:rPr>
                <w:rFonts w:asciiTheme="minorBidi" w:hAnsiTheme="minorBidi"/>
                <w:sz w:val="20"/>
                <w:szCs w:val="20"/>
                <w:lang w:eastAsia="x-none"/>
              </w:rPr>
              <w:t>/analgesia</w:t>
            </w:r>
            <w:r w:rsidRPr="00FE6253">
              <w:rPr>
                <w:rFonts w:asciiTheme="minorBidi" w:hAnsiTheme="minorBidi"/>
                <w:sz w:val="20"/>
                <w:szCs w:val="20"/>
                <w:lang w:eastAsia="x-none"/>
              </w:rPr>
              <w:t xml:space="preserve"> (if not being used, provide </w:t>
            </w:r>
            <w:r>
              <w:rPr>
                <w:rFonts w:asciiTheme="minorBidi" w:hAnsiTheme="minorBidi"/>
                <w:sz w:val="20"/>
                <w:szCs w:val="20"/>
                <w:lang w:eastAsia="x-none"/>
              </w:rPr>
              <w:t>details</w:t>
            </w:r>
            <w:r w:rsidRPr="00FE6253">
              <w:rPr>
                <w:rFonts w:asciiTheme="minorBidi" w:hAnsiTheme="minorBidi"/>
                <w:sz w:val="20"/>
                <w:szCs w:val="20"/>
                <w:lang w:eastAsia="x-none"/>
              </w:rPr>
              <w:t>)</w:t>
            </w:r>
          </w:p>
        </w:tc>
      </w:tr>
      <w:tr w:rsidR="00B74A16" w:rsidRPr="00FE6253" w14:paraId="16DC870B" w14:textId="77777777" w:rsidTr="00170FE0">
        <w:tc>
          <w:tcPr>
            <w:tcW w:w="5000" w:type="pct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38BBC760" w14:textId="77777777" w:rsidR="00B74A16" w:rsidRPr="00693927" w:rsidRDefault="00B74A16" w:rsidP="00170FE0">
            <w:pPr>
              <w:bidi w:val="0"/>
              <w:ind w:left="360"/>
              <w:rPr>
                <w:rFonts w:cstheme="minorHAnsi"/>
                <w:bCs/>
                <w:color w:val="1E303F"/>
                <w:sz w:val="24"/>
                <w:szCs w:val="24"/>
              </w:rPr>
            </w:pPr>
            <w:sdt>
              <w:sdtPr>
                <w:rPr>
                  <w:rFonts w:cstheme="minorHAnsi"/>
                  <w:bCs/>
                  <w:color w:val="1E303F"/>
                  <w:sz w:val="24"/>
                  <w:szCs w:val="24"/>
                </w:rPr>
                <w:id w:val="618105031"/>
                <w:placeholder>
                  <w:docPart w:val="7B41138ACB2644A9AA81BF8EC2C84E5D"/>
                </w:placeholder>
                <w:showingPlcHdr/>
                <w:text/>
              </w:sdtPr>
              <w:sdtContent>
                <w:r w:rsidRPr="00DE12B1">
                  <w:rPr>
                    <w:rStyle w:val="a8"/>
                    <w:shd w:val="pct15" w:color="auto" w:fill="FFFFFF"/>
                  </w:rPr>
                  <w:t>Click or tap here to enter text.</w:t>
                </w:r>
              </w:sdtContent>
            </w:sdt>
          </w:p>
        </w:tc>
      </w:tr>
      <w:tr w:rsidR="00B74A16" w:rsidRPr="00FE6253" w14:paraId="0D3C7D8B" w14:textId="77777777" w:rsidTr="00170FE0">
        <w:tc>
          <w:tcPr>
            <w:tcW w:w="5000" w:type="pct"/>
            <w:gridSpan w:val="2"/>
            <w:tcBorders>
              <w:top w:val="single" w:sz="4" w:space="0" w:color="BFBFBF"/>
              <w:left w:val="single" w:sz="8" w:space="0" w:color="auto"/>
              <w:bottom w:val="single" w:sz="4" w:space="0" w:color="BFBFBF"/>
              <w:right w:val="single" w:sz="8" w:space="0" w:color="auto"/>
            </w:tcBorders>
            <w:shd w:val="clear" w:color="auto" w:fill="D9D9D9"/>
          </w:tcPr>
          <w:p w14:paraId="25356A51" w14:textId="77777777" w:rsidR="00B74A16" w:rsidRPr="00FE6253" w:rsidRDefault="00B74A16" w:rsidP="00170FE0">
            <w:pPr>
              <w:bidi w:val="0"/>
              <w:rPr>
                <w:rFonts w:asciiTheme="minorBidi" w:hAnsiTheme="minorBidi"/>
                <w:sz w:val="20"/>
                <w:szCs w:val="20"/>
                <w:lang w:eastAsia="x-none"/>
              </w:rPr>
            </w:pPr>
            <w:r w:rsidRPr="00FE6253">
              <w:rPr>
                <w:rFonts w:asciiTheme="minorBidi" w:hAnsiTheme="minorBidi"/>
                <w:sz w:val="20"/>
                <w:szCs w:val="20"/>
                <w:lang w:eastAsia="x-none"/>
              </w:rPr>
              <w:t>What is the fate of the animals at the end of this procedure? If the fate is euthanasia, mention the method</w:t>
            </w:r>
          </w:p>
        </w:tc>
      </w:tr>
      <w:tr w:rsidR="00B74A16" w:rsidRPr="00FE6253" w14:paraId="24F9A344" w14:textId="77777777" w:rsidTr="00170FE0">
        <w:tc>
          <w:tcPr>
            <w:tcW w:w="5000" w:type="pct"/>
            <w:gridSpan w:val="2"/>
            <w:tcBorders>
              <w:top w:val="single" w:sz="4" w:space="0" w:color="BFBFBF"/>
              <w:left w:val="single" w:sz="8" w:space="0" w:color="auto"/>
              <w:bottom w:val="single" w:sz="4" w:space="0" w:color="BFBFBF"/>
              <w:right w:val="single" w:sz="8" w:space="0" w:color="auto"/>
            </w:tcBorders>
            <w:shd w:val="clear" w:color="auto" w:fill="auto"/>
          </w:tcPr>
          <w:p w14:paraId="64A90859" w14:textId="77777777" w:rsidR="00B74A16" w:rsidRPr="00693927" w:rsidRDefault="00B74A16" w:rsidP="00170FE0">
            <w:pPr>
              <w:bidi w:val="0"/>
              <w:ind w:left="360"/>
              <w:rPr>
                <w:rFonts w:cstheme="minorHAnsi"/>
                <w:bCs/>
                <w:color w:val="1E303F"/>
                <w:sz w:val="24"/>
                <w:szCs w:val="24"/>
              </w:rPr>
            </w:pPr>
            <w:sdt>
              <w:sdtPr>
                <w:rPr>
                  <w:rFonts w:cstheme="minorHAnsi"/>
                  <w:bCs/>
                  <w:color w:val="1E303F"/>
                  <w:sz w:val="24"/>
                  <w:szCs w:val="24"/>
                </w:rPr>
                <w:id w:val="1445570392"/>
                <w:placeholder>
                  <w:docPart w:val="C26A7D2FB5284063AF07EDFC93F1B9B7"/>
                </w:placeholder>
                <w:showingPlcHdr/>
                <w:text/>
              </w:sdtPr>
              <w:sdtContent>
                <w:r w:rsidRPr="00DE12B1">
                  <w:rPr>
                    <w:rStyle w:val="a8"/>
                    <w:shd w:val="pct15" w:color="auto" w:fill="FFFFFF"/>
                  </w:rPr>
                  <w:t>Click or tap here to enter text.</w:t>
                </w:r>
              </w:sdtContent>
            </w:sdt>
          </w:p>
          <w:p w14:paraId="43B229C8" w14:textId="77777777" w:rsidR="00B74A16" w:rsidRPr="00FE6253" w:rsidRDefault="00B74A16" w:rsidP="00170FE0">
            <w:pPr>
              <w:bidi w:val="0"/>
              <w:rPr>
                <w:rFonts w:asciiTheme="minorBidi" w:hAnsiTheme="minorBidi"/>
                <w:sz w:val="20"/>
                <w:szCs w:val="20"/>
                <w:lang w:eastAsia="x-none"/>
              </w:rPr>
            </w:pPr>
          </w:p>
        </w:tc>
      </w:tr>
    </w:tbl>
    <w:p w14:paraId="17F937BB" w14:textId="77777777" w:rsidR="00B74A16" w:rsidRPr="00FB4500" w:rsidRDefault="00B74A16" w:rsidP="00B74A16">
      <w:pPr>
        <w:bidi w:val="0"/>
        <w:rPr>
          <w:rFonts w:asciiTheme="minorBidi" w:hAnsiTheme="minorBidi"/>
          <w:bCs/>
          <w:i/>
          <w:iCs/>
          <w:color w:val="1E303F"/>
          <w:sz w:val="18"/>
          <w:szCs w:val="18"/>
          <w:shd w:val="pct15" w:color="auto" w:fill="FFFFFF"/>
        </w:rPr>
      </w:pPr>
    </w:p>
    <w:p w14:paraId="4EDBB41C" w14:textId="77777777" w:rsidR="00B74A16" w:rsidRDefault="00B74A16" w:rsidP="00B74A16">
      <w:pPr>
        <w:pStyle w:val="a7"/>
        <w:bidi w:val="0"/>
        <w:ind w:left="1080"/>
        <w:rPr>
          <w:rFonts w:cstheme="minorHAnsi"/>
          <w:sz w:val="24"/>
          <w:szCs w:val="24"/>
        </w:rPr>
      </w:pPr>
    </w:p>
    <w:p w14:paraId="750A17D0" w14:textId="19053B23" w:rsidR="00E60CA7" w:rsidRPr="00B74A16" w:rsidRDefault="00E60CA7" w:rsidP="00B74A16">
      <w:pPr>
        <w:rPr>
          <w:rFonts w:hint="cs"/>
        </w:rPr>
      </w:pPr>
    </w:p>
    <w:sectPr w:rsidR="00E60CA7" w:rsidRPr="00B74A16" w:rsidSect="00E356C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2592" w:right="1080" w:bottom="1440" w:left="1080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370041D" w14:textId="77777777" w:rsidR="00747E8B" w:rsidRDefault="00747E8B" w:rsidP="00E356CC">
      <w:pPr>
        <w:spacing w:after="0" w:line="240" w:lineRule="auto"/>
      </w:pPr>
      <w:r>
        <w:separator/>
      </w:r>
    </w:p>
  </w:endnote>
  <w:endnote w:type="continuationSeparator" w:id="0">
    <w:p w14:paraId="7C074C93" w14:textId="77777777" w:rsidR="00747E8B" w:rsidRDefault="00747E8B" w:rsidP="00E356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NU Medium">
    <w:altName w:val="Arial"/>
    <w:charset w:val="B2"/>
    <w:family w:val="auto"/>
    <w:pitch w:val="variable"/>
    <w:sig w:usb0="00002001" w:usb1="00000000" w:usb2="00000008" w:usb3="00000000" w:csb0="00000040" w:csb1="00000000"/>
  </w:font>
  <w:font w:name="IBM Plex Sans Arabic">
    <w:altName w:val="Segoe UI"/>
    <w:charset w:val="00"/>
    <w:family w:val="swiss"/>
    <w:pitch w:val="variable"/>
    <w:sig w:usb0="00000000" w:usb1="D000007B" w:usb2="00000008" w:usb3="00000000" w:csb0="000001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0E478F" w14:textId="77777777" w:rsidR="007B7D15" w:rsidRDefault="007B7D15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89E15E" w14:textId="77777777" w:rsidR="007B7D15" w:rsidRDefault="007B7D15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9F6DBE" w14:textId="77777777" w:rsidR="007B7D15" w:rsidRDefault="007B7D15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D816A27" w14:textId="77777777" w:rsidR="00747E8B" w:rsidRDefault="00747E8B" w:rsidP="00E356CC">
      <w:pPr>
        <w:spacing w:after="0" w:line="240" w:lineRule="auto"/>
      </w:pPr>
      <w:r>
        <w:separator/>
      </w:r>
    </w:p>
  </w:footnote>
  <w:footnote w:type="continuationSeparator" w:id="0">
    <w:p w14:paraId="557DA750" w14:textId="77777777" w:rsidR="00747E8B" w:rsidRDefault="00747E8B" w:rsidP="00E356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B59976" w14:textId="77777777" w:rsidR="007B7D15" w:rsidRDefault="007B7D15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60BE9A" w14:textId="47F7E640" w:rsidR="00E356CC" w:rsidRDefault="008B7027">
    <w:pPr>
      <w:pStyle w:val="a3"/>
    </w:pPr>
    <w:r>
      <w:rPr>
        <w:rFonts w:cs="Arial"/>
        <w:noProof/>
        <w:rtl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65CA59A" wp14:editId="5FC73962">
              <wp:simplePos x="0" y="0"/>
              <wp:positionH relativeFrom="column">
                <wp:posOffset>2347434</wp:posOffset>
              </wp:positionH>
              <wp:positionV relativeFrom="paragraph">
                <wp:posOffset>-64135</wp:posOffset>
              </wp:positionV>
              <wp:extent cx="6824" cy="538034"/>
              <wp:effectExtent l="0" t="0" r="31750" b="33655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24" cy="538034"/>
                      </a:xfrm>
                      <a:prstGeom prst="line">
                        <a:avLst/>
                      </a:prstGeom>
                      <a:ln w="12700">
                        <a:solidFill>
                          <a:srgbClr val="8BDBF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456418F4" id="Straight Connector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4.85pt,-5.05pt" to="185.4pt,3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" strokecolor="#8bdbff" strokeweight="1pt">
              <v:stroke joinstyle="miter"/>
            </v:line>
          </w:pict>
        </mc:Fallback>
      </mc:AlternateContent>
    </w:r>
    <w:r>
      <w:rPr>
        <w:rFonts w:cs="Arial"/>
        <w:noProof/>
        <w:rtl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F59B147" wp14:editId="28F662E3">
              <wp:simplePos x="0" y="0"/>
              <wp:positionH relativeFrom="page">
                <wp:posOffset>42545</wp:posOffset>
              </wp:positionH>
              <wp:positionV relativeFrom="paragraph">
                <wp:posOffset>-55368</wp:posOffset>
              </wp:positionV>
              <wp:extent cx="3079115" cy="1329055"/>
              <wp:effectExtent l="0" t="0" r="6985" b="4445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79115" cy="132905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63090A6" w14:textId="737B48F6" w:rsidR="00F90027" w:rsidRPr="00E049F1" w:rsidRDefault="00F90027" w:rsidP="009C0DB6">
                          <w:pPr>
                            <w:spacing w:after="0" w:line="264" w:lineRule="auto"/>
                            <w:jc w:val="center"/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  <w:rtl/>
                            </w:rPr>
                          </w:pPr>
                          <w:r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  <w:rtl/>
                            </w:rPr>
                            <w:t xml:space="preserve">عمادة البحث </w:t>
                          </w:r>
                          <w:r w:rsidR="007B7D15"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  <w:rtl/>
                            </w:rPr>
                            <w:t>والابتكار</w:t>
                          </w:r>
                        </w:p>
                        <w:p w14:paraId="4F2418FD" w14:textId="13D71B76" w:rsidR="005F46C8" w:rsidRPr="00E049F1" w:rsidRDefault="00F84DD5" w:rsidP="00FA6C69">
                          <w:pPr>
                            <w:spacing w:after="0" w:line="264" w:lineRule="auto"/>
                            <w:jc w:val="center"/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</w:rPr>
                          </w:pPr>
                          <w:r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</w:rPr>
                            <w:t>Deanship of Research</w:t>
                          </w:r>
                          <w:r w:rsidR="007B7D15"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</w:rPr>
                            <w:t xml:space="preserve"> and Innov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F59B14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.35pt;margin-top:-4.35pt;width:242.45pt;height:104.6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" fillcolor="white [3212]" stroked="f" strokeweight=".5pt">
              <v:textbox>
                <w:txbxContent>
                  <w:p w14:paraId="263090A6" w14:textId="737B48F6" w:rsidR="00F90027" w:rsidRPr="00E049F1" w:rsidRDefault="00F90027" w:rsidP="009C0DB6">
                    <w:pPr>
                      <w:spacing w:after="0" w:line="264" w:lineRule="auto"/>
                      <w:jc w:val="center"/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  <w:rtl/>
                      </w:rPr>
                    </w:pPr>
                    <w:r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  <w:rtl/>
                      </w:rPr>
                      <w:t xml:space="preserve">عمادة البحث </w:t>
                    </w:r>
                    <w:r w:rsidR="007B7D15"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  <w:rtl/>
                      </w:rPr>
                      <w:t>والابتكار</w:t>
                    </w:r>
                  </w:p>
                  <w:p w14:paraId="4F2418FD" w14:textId="13D71B76" w:rsidR="005F46C8" w:rsidRPr="00E049F1" w:rsidRDefault="00F84DD5" w:rsidP="00FA6C69">
                    <w:pPr>
                      <w:spacing w:after="0" w:line="264" w:lineRule="auto"/>
                      <w:jc w:val="center"/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</w:rPr>
                    </w:pPr>
                    <w:r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</w:rPr>
                      <w:t>Deanship of Research</w:t>
                    </w:r>
                    <w:r w:rsidR="007B7D15"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</w:rPr>
                      <w:t xml:space="preserve"> and Innovation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E356CC" w:rsidRPr="00E356CC">
      <w:rPr>
        <w:rFonts w:cs="Arial"/>
        <w:noProof/>
        <w:rtl/>
      </w:rPr>
      <w:drawing>
        <wp:anchor distT="0" distB="0" distL="114300" distR="114300" simplePos="0" relativeHeight="251659264" behindDoc="1" locked="0" layoutInCell="1" allowOverlap="1" wp14:anchorId="0860BE9B" wp14:editId="50776D57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562850" cy="10639425"/>
          <wp:effectExtent l="0" t="0" r="0" b="9525"/>
          <wp:wrapNone/>
          <wp:docPr id="1" name="صورة 1" descr="C:\Users\04400045\Downloads\Lettehead (1)_page-00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04400045\Downloads\Lettehead (1)_page-00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0639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AE2B60" w14:textId="77777777" w:rsidR="007B7D15" w:rsidRDefault="007B7D15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253D8F"/>
    <w:multiLevelType w:val="hybridMultilevel"/>
    <w:tmpl w:val="BA8AB8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9E6818"/>
    <w:multiLevelType w:val="hybridMultilevel"/>
    <w:tmpl w:val="7CA65B20"/>
    <w:lvl w:ilvl="0" w:tplc="A7FE23B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05068D"/>
    <w:multiLevelType w:val="hybridMultilevel"/>
    <w:tmpl w:val="69043262"/>
    <w:lvl w:ilvl="0" w:tplc="3CFAC6A0">
      <w:start w:val="1"/>
      <w:numFmt w:val="arabicAlpha"/>
      <w:lvlText w:val="%1."/>
      <w:lvlJc w:val="left"/>
      <w:pPr>
        <w:ind w:left="6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155" w:hanging="360"/>
      </w:pPr>
    </w:lvl>
    <w:lvl w:ilvl="2" w:tplc="0409001B" w:tentative="1">
      <w:start w:val="1"/>
      <w:numFmt w:val="lowerRoman"/>
      <w:lvlText w:val="%3."/>
      <w:lvlJc w:val="right"/>
      <w:pPr>
        <w:ind w:left="7875" w:hanging="180"/>
      </w:pPr>
    </w:lvl>
    <w:lvl w:ilvl="3" w:tplc="0409000F" w:tentative="1">
      <w:start w:val="1"/>
      <w:numFmt w:val="decimal"/>
      <w:lvlText w:val="%4."/>
      <w:lvlJc w:val="left"/>
      <w:pPr>
        <w:ind w:left="8595" w:hanging="360"/>
      </w:pPr>
    </w:lvl>
    <w:lvl w:ilvl="4" w:tplc="04090019" w:tentative="1">
      <w:start w:val="1"/>
      <w:numFmt w:val="lowerLetter"/>
      <w:lvlText w:val="%5."/>
      <w:lvlJc w:val="left"/>
      <w:pPr>
        <w:ind w:left="9315" w:hanging="360"/>
      </w:pPr>
    </w:lvl>
    <w:lvl w:ilvl="5" w:tplc="0409001B" w:tentative="1">
      <w:start w:val="1"/>
      <w:numFmt w:val="lowerRoman"/>
      <w:lvlText w:val="%6."/>
      <w:lvlJc w:val="right"/>
      <w:pPr>
        <w:ind w:left="10035" w:hanging="180"/>
      </w:pPr>
    </w:lvl>
    <w:lvl w:ilvl="6" w:tplc="0409000F" w:tentative="1">
      <w:start w:val="1"/>
      <w:numFmt w:val="decimal"/>
      <w:lvlText w:val="%7."/>
      <w:lvlJc w:val="left"/>
      <w:pPr>
        <w:ind w:left="10755" w:hanging="360"/>
      </w:pPr>
    </w:lvl>
    <w:lvl w:ilvl="7" w:tplc="04090019" w:tentative="1">
      <w:start w:val="1"/>
      <w:numFmt w:val="lowerLetter"/>
      <w:lvlText w:val="%8."/>
      <w:lvlJc w:val="left"/>
      <w:pPr>
        <w:ind w:left="11475" w:hanging="360"/>
      </w:pPr>
    </w:lvl>
    <w:lvl w:ilvl="8" w:tplc="0409001B" w:tentative="1">
      <w:start w:val="1"/>
      <w:numFmt w:val="lowerRoman"/>
      <w:lvlText w:val="%9."/>
      <w:lvlJc w:val="right"/>
      <w:pPr>
        <w:ind w:left="12195" w:hanging="180"/>
      </w:pPr>
    </w:lvl>
  </w:abstractNum>
  <w:abstractNum w:abstractNumId="3" w15:restartNumberingAfterBreak="0">
    <w:nsid w:val="6ECC5A0F"/>
    <w:multiLevelType w:val="hybridMultilevel"/>
    <w:tmpl w:val="EC202336"/>
    <w:lvl w:ilvl="0" w:tplc="B5AC3126">
      <w:start w:val="1"/>
      <w:numFmt w:val="arabicAlpha"/>
      <w:lvlText w:val="%1."/>
      <w:lvlJc w:val="left"/>
      <w:pPr>
        <w:ind w:left="61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840" w:hanging="360"/>
      </w:pPr>
    </w:lvl>
    <w:lvl w:ilvl="2" w:tplc="0409001B" w:tentative="1">
      <w:start w:val="1"/>
      <w:numFmt w:val="lowerRoman"/>
      <w:lvlText w:val="%3."/>
      <w:lvlJc w:val="right"/>
      <w:pPr>
        <w:ind w:left="7560" w:hanging="180"/>
      </w:pPr>
    </w:lvl>
    <w:lvl w:ilvl="3" w:tplc="0409000F" w:tentative="1">
      <w:start w:val="1"/>
      <w:numFmt w:val="decimal"/>
      <w:lvlText w:val="%4."/>
      <w:lvlJc w:val="left"/>
      <w:pPr>
        <w:ind w:left="8280" w:hanging="360"/>
      </w:pPr>
    </w:lvl>
    <w:lvl w:ilvl="4" w:tplc="04090019" w:tentative="1">
      <w:start w:val="1"/>
      <w:numFmt w:val="lowerLetter"/>
      <w:lvlText w:val="%5."/>
      <w:lvlJc w:val="left"/>
      <w:pPr>
        <w:ind w:left="9000" w:hanging="360"/>
      </w:pPr>
    </w:lvl>
    <w:lvl w:ilvl="5" w:tplc="0409001B" w:tentative="1">
      <w:start w:val="1"/>
      <w:numFmt w:val="lowerRoman"/>
      <w:lvlText w:val="%6."/>
      <w:lvlJc w:val="right"/>
      <w:pPr>
        <w:ind w:left="9720" w:hanging="180"/>
      </w:pPr>
    </w:lvl>
    <w:lvl w:ilvl="6" w:tplc="0409000F" w:tentative="1">
      <w:start w:val="1"/>
      <w:numFmt w:val="decimal"/>
      <w:lvlText w:val="%7."/>
      <w:lvlJc w:val="left"/>
      <w:pPr>
        <w:ind w:left="10440" w:hanging="360"/>
      </w:pPr>
    </w:lvl>
    <w:lvl w:ilvl="7" w:tplc="04090019" w:tentative="1">
      <w:start w:val="1"/>
      <w:numFmt w:val="lowerLetter"/>
      <w:lvlText w:val="%8."/>
      <w:lvlJc w:val="left"/>
      <w:pPr>
        <w:ind w:left="11160" w:hanging="360"/>
      </w:pPr>
    </w:lvl>
    <w:lvl w:ilvl="8" w:tplc="0409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4" w15:restartNumberingAfterBreak="0">
    <w:nsid w:val="730440C1"/>
    <w:multiLevelType w:val="hybridMultilevel"/>
    <w:tmpl w:val="868AF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MDY2NjM1MDU1MrdQ0lEKTi0uzszPAymwqAUApfcCriwAAAA="/>
  </w:docVars>
  <w:rsids>
    <w:rsidRoot w:val="00E356CC"/>
    <w:rsid w:val="000345E3"/>
    <w:rsid w:val="000417DE"/>
    <w:rsid w:val="00075090"/>
    <w:rsid w:val="000C7E19"/>
    <w:rsid w:val="000D5D9C"/>
    <w:rsid w:val="000E5E30"/>
    <w:rsid w:val="00100DE8"/>
    <w:rsid w:val="0015168D"/>
    <w:rsid w:val="0016033D"/>
    <w:rsid w:val="00160AC1"/>
    <w:rsid w:val="001A1AD7"/>
    <w:rsid w:val="001A1EEB"/>
    <w:rsid w:val="001A3407"/>
    <w:rsid w:val="001B1E68"/>
    <w:rsid w:val="001C24FA"/>
    <w:rsid w:val="001E5574"/>
    <w:rsid w:val="001E693F"/>
    <w:rsid w:val="001F7341"/>
    <w:rsid w:val="00202E5C"/>
    <w:rsid w:val="0023174A"/>
    <w:rsid w:val="0024226B"/>
    <w:rsid w:val="002563A5"/>
    <w:rsid w:val="00272AB1"/>
    <w:rsid w:val="00283F64"/>
    <w:rsid w:val="002860E4"/>
    <w:rsid w:val="00293A89"/>
    <w:rsid w:val="002B7625"/>
    <w:rsid w:val="002E08EB"/>
    <w:rsid w:val="002E4F06"/>
    <w:rsid w:val="00304CF4"/>
    <w:rsid w:val="003070B9"/>
    <w:rsid w:val="0031581F"/>
    <w:rsid w:val="003178B6"/>
    <w:rsid w:val="003211E1"/>
    <w:rsid w:val="0033166E"/>
    <w:rsid w:val="0033497A"/>
    <w:rsid w:val="00343FF8"/>
    <w:rsid w:val="003543A5"/>
    <w:rsid w:val="0038119F"/>
    <w:rsid w:val="00395CFF"/>
    <w:rsid w:val="003A0955"/>
    <w:rsid w:val="004B025D"/>
    <w:rsid w:val="004D30ED"/>
    <w:rsid w:val="004E4C48"/>
    <w:rsid w:val="00514E62"/>
    <w:rsid w:val="005330AB"/>
    <w:rsid w:val="005360A0"/>
    <w:rsid w:val="00546697"/>
    <w:rsid w:val="005541E0"/>
    <w:rsid w:val="0056054C"/>
    <w:rsid w:val="0057243E"/>
    <w:rsid w:val="005769CD"/>
    <w:rsid w:val="00585987"/>
    <w:rsid w:val="00596848"/>
    <w:rsid w:val="005B4C9C"/>
    <w:rsid w:val="005C73FB"/>
    <w:rsid w:val="005F46C8"/>
    <w:rsid w:val="005F50F6"/>
    <w:rsid w:val="005F76D4"/>
    <w:rsid w:val="006402CE"/>
    <w:rsid w:val="00643D00"/>
    <w:rsid w:val="006463A7"/>
    <w:rsid w:val="006801DB"/>
    <w:rsid w:val="00695C7F"/>
    <w:rsid w:val="006B1DC4"/>
    <w:rsid w:val="006C5AD3"/>
    <w:rsid w:val="006E0E9C"/>
    <w:rsid w:val="006F6D28"/>
    <w:rsid w:val="00717310"/>
    <w:rsid w:val="0073598F"/>
    <w:rsid w:val="00747E8B"/>
    <w:rsid w:val="00757AE2"/>
    <w:rsid w:val="007B7D15"/>
    <w:rsid w:val="007E3BA8"/>
    <w:rsid w:val="007F6C12"/>
    <w:rsid w:val="00824976"/>
    <w:rsid w:val="00854E0A"/>
    <w:rsid w:val="00860FBC"/>
    <w:rsid w:val="0089397C"/>
    <w:rsid w:val="0089616C"/>
    <w:rsid w:val="008A1204"/>
    <w:rsid w:val="008A1C14"/>
    <w:rsid w:val="008A5A50"/>
    <w:rsid w:val="008B7027"/>
    <w:rsid w:val="008D303A"/>
    <w:rsid w:val="008E2F3F"/>
    <w:rsid w:val="008E66C8"/>
    <w:rsid w:val="008F193E"/>
    <w:rsid w:val="008F71D5"/>
    <w:rsid w:val="0091629E"/>
    <w:rsid w:val="00916D11"/>
    <w:rsid w:val="00921916"/>
    <w:rsid w:val="009420CF"/>
    <w:rsid w:val="00956BF6"/>
    <w:rsid w:val="00986404"/>
    <w:rsid w:val="00997CE4"/>
    <w:rsid w:val="009B7796"/>
    <w:rsid w:val="009C0DB6"/>
    <w:rsid w:val="009C5426"/>
    <w:rsid w:val="009C5844"/>
    <w:rsid w:val="009E4D62"/>
    <w:rsid w:val="009E566A"/>
    <w:rsid w:val="009E6A4B"/>
    <w:rsid w:val="009E7F17"/>
    <w:rsid w:val="009F5519"/>
    <w:rsid w:val="00A00A77"/>
    <w:rsid w:val="00A305DB"/>
    <w:rsid w:val="00A4071B"/>
    <w:rsid w:val="00A66FA8"/>
    <w:rsid w:val="00A766EC"/>
    <w:rsid w:val="00A85087"/>
    <w:rsid w:val="00AE2563"/>
    <w:rsid w:val="00AE4E80"/>
    <w:rsid w:val="00B10794"/>
    <w:rsid w:val="00B2306B"/>
    <w:rsid w:val="00B74A16"/>
    <w:rsid w:val="00B83B1D"/>
    <w:rsid w:val="00B97D40"/>
    <w:rsid w:val="00BB08FC"/>
    <w:rsid w:val="00BB67D9"/>
    <w:rsid w:val="00BC78BB"/>
    <w:rsid w:val="00BD1022"/>
    <w:rsid w:val="00BD4567"/>
    <w:rsid w:val="00C23D25"/>
    <w:rsid w:val="00C260B3"/>
    <w:rsid w:val="00C508C4"/>
    <w:rsid w:val="00C81887"/>
    <w:rsid w:val="00C85F45"/>
    <w:rsid w:val="00C931C7"/>
    <w:rsid w:val="00C96E74"/>
    <w:rsid w:val="00CA4046"/>
    <w:rsid w:val="00CB4B67"/>
    <w:rsid w:val="00CC4EB6"/>
    <w:rsid w:val="00D00527"/>
    <w:rsid w:val="00D15EE8"/>
    <w:rsid w:val="00D4351E"/>
    <w:rsid w:val="00D56DFB"/>
    <w:rsid w:val="00D82D46"/>
    <w:rsid w:val="00D95A20"/>
    <w:rsid w:val="00D96826"/>
    <w:rsid w:val="00DD644F"/>
    <w:rsid w:val="00DE5F67"/>
    <w:rsid w:val="00E049F1"/>
    <w:rsid w:val="00E20CA8"/>
    <w:rsid w:val="00E356CC"/>
    <w:rsid w:val="00E51786"/>
    <w:rsid w:val="00E60CA7"/>
    <w:rsid w:val="00E61D44"/>
    <w:rsid w:val="00E7620B"/>
    <w:rsid w:val="00E9470D"/>
    <w:rsid w:val="00ED4EEA"/>
    <w:rsid w:val="00ED5C18"/>
    <w:rsid w:val="00F0209E"/>
    <w:rsid w:val="00F56410"/>
    <w:rsid w:val="00F74D9D"/>
    <w:rsid w:val="00F84DD5"/>
    <w:rsid w:val="00F90027"/>
    <w:rsid w:val="00FA6C69"/>
    <w:rsid w:val="00FC29B5"/>
    <w:rsid w:val="00FD3F82"/>
    <w:rsid w:val="00FD6542"/>
    <w:rsid w:val="00FF5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860BE83"/>
  <w15:chartTrackingRefBased/>
  <w15:docId w15:val="{013C3D74-95CD-4BBB-A0BE-F974ACC5A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74A16"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356C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356CC"/>
  </w:style>
  <w:style w:type="paragraph" w:styleId="a4">
    <w:name w:val="footer"/>
    <w:basedOn w:val="a"/>
    <w:link w:val="Char0"/>
    <w:uiPriority w:val="99"/>
    <w:unhideWhenUsed/>
    <w:rsid w:val="00E356C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356CC"/>
  </w:style>
  <w:style w:type="paragraph" w:styleId="a5">
    <w:name w:val="Balloon Text"/>
    <w:basedOn w:val="a"/>
    <w:link w:val="Char1"/>
    <w:uiPriority w:val="99"/>
    <w:semiHidden/>
    <w:unhideWhenUsed/>
    <w:rsid w:val="006E0E9C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Char1">
    <w:name w:val="نص في بالون Char"/>
    <w:basedOn w:val="a0"/>
    <w:link w:val="a5"/>
    <w:uiPriority w:val="99"/>
    <w:semiHidden/>
    <w:rsid w:val="006E0E9C"/>
    <w:rPr>
      <w:rFonts w:ascii="Tahoma" w:hAnsi="Tahoma" w:cs="Tahoma"/>
      <w:sz w:val="18"/>
      <w:szCs w:val="18"/>
    </w:rPr>
  </w:style>
  <w:style w:type="table" w:styleId="a6">
    <w:name w:val="Table Grid"/>
    <w:basedOn w:val="a1"/>
    <w:uiPriority w:val="59"/>
    <w:rsid w:val="002317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Char"/>
    <w:uiPriority w:val="99"/>
    <w:semiHidden/>
    <w:unhideWhenUsed/>
    <w:rsid w:val="00D56D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Char">
    <w:name w:val="بتنسيق HTML مسبق Char"/>
    <w:basedOn w:val="a0"/>
    <w:link w:val="HTML"/>
    <w:uiPriority w:val="99"/>
    <w:semiHidden/>
    <w:rsid w:val="00D56DFB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a0"/>
    <w:rsid w:val="00D56DFB"/>
  </w:style>
  <w:style w:type="paragraph" w:styleId="a7">
    <w:name w:val="List Paragraph"/>
    <w:basedOn w:val="a"/>
    <w:uiPriority w:val="34"/>
    <w:qFormat/>
    <w:rsid w:val="009420CF"/>
    <w:pPr>
      <w:ind w:left="720"/>
      <w:contextualSpacing/>
    </w:pPr>
  </w:style>
  <w:style w:type="character" w:styleId="a8">
    <w:name w:val="Placeholder Text"/>
    <w:basedOn w:val="a0"/>
    <w:uiPriority w:val="99"/>
    <w:semiHidden/>
    <w:rsid w:val="004D30E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19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6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3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B444C814E3DD46EF8C550B2A732F1E9A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A30BF4AF-D6D8-4B5E-8762-77E3B1576374}"/>
      </w:docPartPr>
      <w:docPartBody>
        <w:p w:rsidR="00000000" w:rsidRDefault="009C219C" w:rsidP="009C219C">
          <w:pPr>
            <w:pStyle w:val="B444C814E3DD46EF8C550B2A732F1E9A"/>
          </w:pPr>
          <w:r w:rsidRPr="00323549">
            <w:rPr>
              <w:rFonts w:cstheme="minorHAnsi"/>
            </w:rPr>
            <w:t>……………………………………………..</w:t>
          </w:r>
        </w:p>
      </w:docPartBody>
    </w:docPart>
    <w:docPart>
      <w:docPartPr>
        <w:name w:val="2AF038E2A2704804886625CC6736646B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30625AC0-B17E-4E30-8941-89CB7EF88EC7}"/>
      </w:docPartPr>
      <w:docPartBody>
        <w:p w:rsidR="00000000" w:rsidRDefault="009C219C" w:rsidP="009C219C">
          <w:pPr>
            <w:pStyle w:val="2AF038E2A2704804886625CC6736646B"/>
          </w:pPr>
          <w:r w:rsidRPr="00DA186F">
            <w:rPr>
              <w:rFonts w:cstheme="minorHAnsi"/>
            </w:rPr>
            <w:t>……………………………………………..</w:t>
          </w:r>
        </w:p>
      </w:docPartBody>
    </w:docPart>
    <w:docPart>
      <w:docPartPr>
        <w:name w:val="B4EB25E3C50641189BAB443B3506425A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82B59F96-9827-4EE4-810C-5639EE8BF697}"/>
      </w:docPartPr>
      <w:docPartBody>
        <w:p w:rsidR="00000000" w:rsidRDefault="009C219C" w:rsidP="009C219C">
          <w:pPr>
            <w:pStyle w:val="B4EB25E3C50641189BAB443B3506425A"/>
          </w:pPr>
          <w:r w:rsidRPr="00DA186F">
            <w:rPr>
              <w:rFonts w:cstheme="minorHAnsi"/>
            </w:rPr>
            <w:t>……………………………………………..</w:t>
          </w:r>
        </w:p>
      </w:docPartBody>
    </w:docPart>
    <w:docPart>
      <w:docPartPr>
        <w:name w:val="6B47B8E54AAF40A49468C336055EDE38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E79A00BF-3725-4CD2-8071-1BF480D7FEBF}"/>
      </w:docPartPr>
      <w:docPartBody>
        <w:p w:rsidR="00000000" w:rsidRDefault="009C219C" w:rsidP="009C219C">
          <w:pPr>
            <w:pStyle w:val="6B47B8E54AAF40A49468C336055EDE38"/>
          </w:pPr>
          <w:r w:rsidRPr="00DA186F">
            <w:rPr>
              <w:rFonts w:cstheme="minorHAnsi"/>
            </w:rPr>
            <w:t>……………………………………………..</w:t>
          </w:r>
        </w:p>
      </w:docPartBody>
    </w:docPart>
    <w:docPart>
      <w:docPartPr>
        <w:name w:val="68F785F89609482EACBDD291B78688A1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C39B10B0-C0AE-464D-9859-C305E6A8E600}"/>
      </w:docPartPr>
      <w:docPartBody>
        <w:p w:rsidR="00000000" w:rsidRDefault="009C219C" w:rsidP="009C219C">
          <w:pPr>
            <w:pStyle w:val="68F785F89609482EACBDD291B78688A1"/>
          </w:pPr>
          <w:r w:rsidRPr="00DA186F">
            <w:rPr>
              <w:rFonts w:cstheme="minorHAnsi"/>
            </w:rPr>
            <w:t>………………………….……………………..</w:t>
          </w:r>
        </w:p>
      </w:docPartBody>
    </w:docPart>
    <w:docPart>
      <w:docPartPr>
        <w:name w:val="7E125753F4E9429C8E1213778470D2A5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3FDF7BAA-DA9F-4E93-9D36-7A21A6A9EB18}"/>
      </w:docPartPr>
      <w:docPartBody>
        <w:p w:rsidR="00000000" w:rsidRDefault="009C219C" w:rsidP="009C219C">
          <w:pPr>
            <w:pStyle w:val="7E125753F4E9429C8E1213778470D2A5"/>
          </w:pPr>
          <w:r w:rsidRPr="00012A80">
            <w:rPr>
              <w:rStyle w:val="a3"/>
            </w:rPr>
            <w:t>Click or tap here to enter text.</w:t>
          </w:r>
        </w:p>
      </w:docPartBody>
    </w:docPart>
    <w:docPart>
      <w:docPartPr>
        <w:name w:val="DF52A7ED4E804715A5FCE5ECC4D06F31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E51BD284-3224-4A6B-AA6A-6D52C0D25B6A}"/>
      </w:docPartPr>
      <w:docPartBody>
        <w:p w:rsidR="00000000" w:rsidRDefault="009C219C" w:rsidP="009C219C">
          <w:pPr>
            <w:pStyle w:val="DF52A7ED4E804715A5FCE5ECC4D06F31"/>
          </w:pPr>
          <w:r w:rsidRPr="00012A80">
            <w:rPr>
              <w:rStyle w:val="a3"/>
            </w:rPr>
            <w:t>Click or tap here to enter text.</w:t>
          </w:r>
        </w:p>
      </w:docPartBody>
    </w:docPart>
    <w:docPart>
      <w:docPartPr>
        <w:name w:val="945841CF7AEC40ADB17481E66BD67BD7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A6335157-EB71-4B1D-8D32-D5EB0EDFA24A}"/>
      </w:docPartPr>
      <w:docPartBody>
        <w:p w:rsidR="00000000" w:rsidRDefault="009C219C" w:rsidP="009C219C">
          <w:pPr>
            <w:pStyle w:val="945841CF7AEC40ADB17481E66BD67BD7"/>
          </w:pPr>
          <w:r w:rsidRPr="00012A80">
            <w:rPr>
              <w:rStyle w:val="a3"/>
            </w:rPr>
            <w:t>Click or tap here to enter text.</w:t>
          </w:r>
        </w:p>
      </w:docPartBody>
    </w:docPart>
    <w:docPart>
      <w:docPartPr>
        <w:name w:val="557E1C7BE60B4FDDA8938C417BB0FDED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4ACCAE79-245A-4EEF-83ED-8048E5266AB2}"/>
      </w:docPartPr>
      <w:docPartBody>
        <w:p w:rsidR="00000000" w:rsidRDefault="009C219C" w:rsidP="009C219C">
          <w:pPr>
            <w:pStyle w:val="557E1C7BE60B4FDDA8938C417BB0FDED"/>
          </w:pPr>
          <w:r w:rsidRPr="00012A80">
            <w:rPr>
              <w:rStyle w:val="a3"/>
            </w:rPr>
            <w:t>Click or tap here to enter text.</w:t>
          </w:r>
        </w:p>
      </w:docPartBody>
    </w:docPart>
    <w:docPart>
      <w:docPartPr>
        <w:name w:val="8CFD084977E54442908C63F5F763EAAB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91EABF66-972D-4D89-9024-9277432701C6}"/>
      </w:docPartPr>
      <w:docPartBody>
        <w:p w:rsidR="00000000" w:rsidRDefault="009C219C" w:rsidP="009C219C">
          <w:pPr>
            <w:pStyle w:val="8CFD084977E54442908C63F5F763EAAB"/>
          </w:pPr>
          <w:r w:rsidRPr="00012A80">
            <w:rPr>
              <w:rStyle w:val="a3"/>
            </w:rPr>
            <w:t>Click or tap here to enter text.</w:t>
          </w:r>
        </w:p>
      </w:docPartBody>
    </w:docPart>
    <w:docPart>
      <w:docPartPr>
        <w:name w:val="535BF663B3614E66A5194D86FB423C40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E70F36DD-009D-4987-A0BD-BF6251E9B28F}"/>
      </w:docPartPr>
      <w:docPartBody>
        <w:p w:rsidR="00000000" w:rsidRDefault="009C219C" w:rsidP="009C219C">
          <w:pPr>
            <w:pStyle w:val="535BF663B3614E66A5194D86FB423C40"/>
          </w:pPr>
          <w:r w:rsidRPr="00012A80">
            <w:rPr>
              <w:rStyle w:val="a3"/>
            </w:rPr>
            <w:t>Click or tap here to enter text.</w:t>
          </w:r>
        </w:p>
      </w:docPartBody>
    </w:docPart>
    <w:docPart>
      <w:docPartPr>
        <w:name w:val="11B7359387DC4310A99DFBC0654E37AC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41C88579-C51C-432C-98AD-6E207D33D993}"/>
      </w:docPartPr>
      <w:docPartBody>
        <w:p w:rsidR="00000000" w:rsidRDefault="009C219C" w:rsidP="009C219C">
          <w:pPr>
            <w:pStyle w:val="11B7359387DC4310A99DFBC0654E37AC"/>
          </w:pPr>
          <w:r w:rsidRPr="00012A80">
            <w:rPr>
              <w:rStyle w:val="a3"/>
            </w:rPr>
            <w:t>Click or tap here to enter text.</w:t>
          </w:r>
        </w:p>
      </w:docPartBody>
    </w:docPart>
    <w:docPart>
      <w:docPartPr>
        <w:name w:val="AEB0DE4848154BA28DF417E0D2DF9B92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3CE56355-32C7-4EC6-BAD8-A3D4B16EC35D}"/>
      </w:docPartPr>
      <w:docPartBody>
        <w:p w:rsidR="00000000" w:rsidRDefault="009C219C" w:rsidP="009C219C">
          <w:pPr>
            <w:pStyle w:val="AEB0DE4848154BA28DF417E0D2DF9B92"/>
          </w:pPr>
          <w:r w:rsidRPr="00012A80">
            <w:rPr>
              <w:rStyle w:val="a3"/>
            </w:rPr>
            <w:t>Click or tap here to enter text.</w:t>
          </w:r>
        </w:p>
      </w:docPartBody>
    </w:docPart>
    <w:docPart>
      <w:docPartPr>
        <w:name w:val="55ABFBEF47FD4E8C923C236BA18732D4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2641F00D-8674-4894-9197-F424B3598C15}"/>
      </w:docPartPr>
      <w:docPartBody>
        <w:p w:rsidR="00000000" w:rsidRDefault="009C219C" w:rsidP="009C219C">
          <w:pPr>
            <w:pStyle w:val="55ABFBEF47FD4E8C923C236BA18732D4"/>
          </w:pPr>
          <w:r w:rsidRPr="00012A80">
            <w:rPr>
              <w:rStyle w:val="a3"/>
            </w:rPr>
            <w:t>Click or tap here to enter text.</w:t>
          </w:r>
        </w:p>
      </w:docPartBody>
    </w:docPart>
    <w:docPart>
      <w:docPartPr>
        <w:name w:val="E2008175ED244CC5B32E59FC5BD5F9B5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745550D1-F9FD-4A66-AD96-3393206BB08D}"/>
      </w:docPartPr>
      <w:docPartBody>
        <w:p w:rsidR="00000000" w:rsidRDefault="009C219C" w:rsidP="009C219C">
          <w:pPr>
            <w:pStyle w:val="E2008175ED244CC5B32E59FC5BD5F9B5"/>
          </w:pPr>
          <w:r w:rsidRPr="00012A80">
            <w:rPr>
              <w:rStyle w:val="a3"/>
            </w:rPr>
            <w:t>Click or tap here to enter text.</w:t>
          </w:r>
        </w:p>
      </w:docPartBody>
    </w:docPart>
    <w:docPart>
      <w:docPartPr>
        <w:name w:val="7B41138ACB2644A9AA81BF8EC2C84E5D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83B2F7E9-39E4-4DE6-88B3-C39732C75FF4}"/>
      </w:docPartPr>
      <w:docPartBody>
        <w:p w:rsidR="00000000" w:rsidRDefault="009C219C" w:rsidP="009C219C">
          <w:pPr>
            <w:pStyle w:val="7B41138ACB2644A9AA81BF8EC2C84E5D"/>
          </w:pPr>
          <w:r w:rsidRPr="00012A80">
            <w:rPr>
              <w:rStyle w:val="a3"/>
            </w:rPr>
            <w:t>Click or tap here to enter text.</w:t>
          </w:r>
        </w:p>
      </w:docPartBody>
    </w:docPart>
    <w:docPart>
      <w:docPartPr>
        <w:name w:val="C26A7D2FB5284063AF07EDFC93F1B9B7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609B9552-BBF9-45A1-B0F9-825741E81298}"/>
      </w:docPartPr>
      <w:docPartBody>
        <w:p w:rsidR="00000000" w:rsidRDefault="009C219C" w:rsidP="009C219C">
          <w:pPr>
            <w:pStyle w:val="C26A7D2FB5284063AF07EDFC93F1B9B7"/>
          </w:pPr>
          <w:r w:rsidRPr="00012A80">
            <w:rPr>
              <w:rStyle w:val="a3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NU Medium">
    <w:altName w:val="Arial"/>
    <w:charset w:val="B2"/>
    <w:family w:val="auto"/>
    <w:pitch w:val="variable"/>
    <w:sig w:usb0="00002001" w:usb1="00000000" w:usb2="00000008" w:usb3="00000000" w:csb0="00000040" w:csb1="00000000"/>
  </w:font>
  <w:font w:name="IBM Plex Sans Arabic">
    <w:altName w:val="Segoe UI"/>
    <w:charset w:val="00"/>
    <w:family w:val="swiss"/>
    <w:pitch w:val="variable"/>
    <w:sig w:usb0="00000000" w:usb1="D000007B" w:usb2="00000008" w:usb3="00000000" w:csb0="000001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C219C"/>
    <w:rsid w:val="002B0015"/>
    <w:rsid w:val="009C21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8C1590946692486DB6C65A547F8433AD">
    <w:name w:val="8C1590946692486DB6C65A547F8433AD"/>
    <w:rsid w:val="009C219C"/>
    <w:pPr>
      <w:bidi/>
    </w:pPr>
  </w:style>
  <w:style w:type="paragraph" w:customStyle="1" w:styleId="78FD3585DD304C08B9C3D2E4E5E1A4AE">
    <w:name w:val="78FD3585DD304C08B9C3D2E4E5E1A4AE"/>
    <w:rsid w:val="009C219C"/>
    <w:pPr>
      <w:bidi/>
    </w:pPr>
  </w:style>
  <w:style w:type="paragraph" w:customStyle="1" w:styleId="26804C1B1D654D69B2753CE0F74D32E3">
    <w:name w:val="26804C1B1D654D69B2753CE0F74D32E3"/>
    <w:rsid w:val="009C219C"/>
    <w:pPr>
      <w:bidi/>
    </w:pPr>
  </w:style>
  <w:style w:type="character" w:styleId="a3">
    <w:name w:val="Placeholder Text"/>
    <w:basedOn w:val="a0"/>
    <w:uiPriority w:val="99"/>
    <w:semiHidden/>
    <w:rsid w:val="009C219C"/>
    <w:rPr>
      <w:color w:val="808080"/>
    </w:rPr>
  </w:style>
  <w:style w:type="paragraph" w:customStyle="1" w:styleId="8A5BF86D1F8F4B1C99E0D608FF52F321">
    <w:name w:val="8A5BF86D1F8F4B1C99E0D608FF52F321"/>
    <w:rsid w:val="009C219C"/>
    <w:pPr>
      <w:bidi/>
    </w:pPr>
  </w:style>
  <w:style w:type="paragraph" w:customStyle="1" w:styleId="513DF7D58A5443D4862466BAE7A7CBC1">
    <w:name w:val="513DF7D58A5443D4862466BAE7A7CBC1"/>
    <w:rsid w:val="009C219C"/>
    <w:pPr>
      <w:bidi/>
    </w:pPr>
  </w:style>
  <w:style w:type="paragraph" w:customStyle="1" w:styleId="DC6C9E9CDD25489A81A33A92C15CDEBC">
    <w:name w:val="DC6C9E9CDD25489A81A33A92C15CDEBC"/>
    <w:rsid w:val="009C219C"/>
    <w:pPr>
      <w:bidi/>
    </w:pPr>
  </w:style>
  <w:style w:type="paragraph" w:customStyle="1" w:styleId="75B5C4B2BA2B40CAAA290EDE8BAE4609">
    <w:name w:val="75B5C4B2BA2B40CAAA290EDE8BAE4609"/>
    <w:rsid w:val="009C219C"/>
    <w:pPr>
      <w:bidi/>
    </w:pPr>
  </w:style>
  <w:style w:type="paragraph" w:customStyle="1" w:styleId="25BE01A1B57D4FBD8F0BA3538EFC8908">
    <w:name w:val="25BE01A1B57D4FBD8F0BA3538EFC8908"/>
    <w:rsid w:val="009C219C"/>
    <w:pPr>
      <w:bidi/>
    </w:pPr>
  </w:style>
  <w:style w:type="paragraph" w:customStyle="1" w:styleId="423B59ED850C48D093E8432F35364BA5">
    <w:name w:val="423B59ED850C48D093E8432F35364BA5"/>
    <w:rsid w:val="009C219C"/>
    <w:pPr>
      <w:bidi/>
    </w:pPr>
  </w:style>
  <w:style w:type="paragraph" w:customStyle="1" w:styleId="5DF6DF3D033C4EB18C832B5109E450B0">
    <w:name w:val="5DF6DF3D033C4EB18C832B5109E450B0"/>
    <w:rsid w:val="009C219C"/>
    <w:pPr>
      <w:bidi/>
    </w:pPr>
  </w:style>
  <w:style w:type="paragraph" w:customStyle="1" w:styleId="C970B951ECAE46AA95B4115FA8A394DC">
    <w:name w:val="C970B951ECAE46AA95B4115FA8A394DC"/>
    <w:rsid w:val="009C219C"/>
    <w:pPr>
      <w:bidi/>
    </w:pPr>
  </w:style>
  <w:style w:type="paragraph" w:customStyle="1" w:styleId="C90E8C86EB3E4799B14E17CB691F799D">
    <w:name w:val="C90E8C86EB3E4799B14E17CB691F799D"/>
    <w:rsid w:val="009C219C"/>
    <w:pPr>
      <w:bidi/>
    </w:pPr>
  </w:style>
  <w:style w:type="paragraph" w:customStyle="1" w:styleId="82BDCE3F32EA4ADAAA752E2030FF4D37">
    <w:name w:val="82BDCE3F32EA4ADAAA752E2030FF4D37"/>
    <w:rsid w:val="009C219C"/>
    <w:pPr>
      <w:bidi/>
    </w:pPr>
  </w:style>
  <w:style w:type="paragraph" w:customStyle="1" w:styleId="B444C814E3DD46EF8C550B2A732F1E9A">
    <w:name w:val="B444C814E3DD46EF8C550B2A732F1E9A"/>
    <w:rsid w:val="009C219C"/>
    <w:pPr>
      <w:bidi/>
    </w:pPr>
  </w:style>
  <w:style w:type="paragraph" w:customStyle="1" w:styleId="2AF038E2A2704804886625CC6736646B">
    <w:name w:val="2AF038E2A2704804886625CC6736646B"/>
    <w:rsid w:val="009C219C"/>
    <w:pPr>
      <w:bidi/>
    </w:pPr>
  </w:style>
  <w:style w:type="paragraph" w:customStyle="1" w:styleId="B4EB25E3C50641189BAB443B3506425A">
    <w:name w:val="B4EB25E3C50641189BAB443B3506425A"/>
    <w:rsid w:val="009C219C"/>
    <w:pPr>
      <w:bidi/>
    </w:pPr>
  </w:style>
  <w:style w:type="paragraph" w:customStyle="1" w:styleId="6B47B8E54AAF40A49468C336055EDE38">
    <w:name w:val="6B47B8E54AAF40A49468C336055EDE38"/>
    <w:rsid w:val="009C219C"/>
    <w:pPr>
      <w:bidi/>
    </w:pPr>
  </w:style>
  <w:style w:type="paragraph" w:customStyle="1" w:styleId="68F785F89609482EACBDD291B78688A1">
    <w:name w:val="68F785F89609482EACBDD291B78688A1"/>
    <w:rsid w:val="009C219C"/>
    <w:pPr>
      <w:bidi/>
    </w:pPr>
  </w:style>
  <w:style w:type="paragraph" w:customStyle="1" w:styleId="7E125753F4E9429C8E1213778470D2A5">
    <w:name w:val="7E125753F4E9429C8E1213778470D2A5"/>
    <w:rsid w:val="009C219C"/>
    <w:pPr>
      <w:bidi/>
    </w:pPr>
  </w:style>
  <w:style w:type="paragraph" w:customStyle="1" w:styleId="DF52A7ED4E804715A5FCE5ECC4D06F31">
    <w:name w:val="DF52A7ED4E804715A5FCE5ECC4D06F31"/>
    <w:rsid w:val="009C219C"/>
    <w:pPr>
      <w:bidi/>
    </w:pPr>
  </w:style>
  <w:style w:type="paragraph" w:customStyle="1" w:styleId="945841CF7AEC40ADB17481E66BD67BD7">
    <w:name w:val="945841CF7AEC40ADB17481E66BD67BD7"/>
    <w:rsid w:val="009C219C"/>
    <w:pPr>
      <w:bidi/>
    </w:pPr>
  </w:style>
  <w:style w:type="paragraph" w:customStyle="1" w:styleId="557E1C7BE60B4FDDA8938C417BB0FDED">
    <w:name w:val="557E1C7BE60B4FDDA8938C417BB0FDED"/>
    <w:rsid w:val="009C219C"/>
    <w:pPr>
      <w:bidi/>
    </w:pPr>
  </w:style>
  <w:style w:type="paragraph" w:customStyle="1" w:styleId="8CFD084977E54442908C63F5F763EAAB">
    <w:name w:val="8CFD084977E54442908C63F5F763EAAB"/>
    <w:rsid w:val="009C219C"/>
    <w:pPr>
      <w:bidi/>
    </w:pPr>
  </w:style>
  <w:style w:type="paragraph" w:customStyle="1" w:styleId="535BF663B3614E66A5194D86FB423C40">
    <w:name w:val="535BF663B3614E66A5194D86FB423C40"/>
    <w:rsid w:val="009C219C"/>
    <w:pPr>
      <w:bidi/>
    </w:pPr>
  </w:style>
  <w:style w:type="paragraph" w:customStyle="1" w:styleId="11B7359387DC4310A99DFBC0654E37AC">
    <w:name w:val="11B7359387DC4310A99DFBC0654E37AC"/>
    <w:rsid w:val="009C219C"/>
    <w:pPr>
      <w:bidi/>
    </w:pPr>
  </w:style>
  <w:style w:type="paragraph" w:customStyle="1" w:styleId="AEB0DE4848154BA28DF417E0D2DF9B92">
    <w:name w:val="AEB0DE4848154BA28DF417E0D2DF9B92"/>
    <w:rsid w:val="009C219C"/>
    <w:pPr>
      <w:bidi/>
    </w:pPr>
  </w:style>
  <w:style w:type="paragraph" w:customStyle="1" w:styleId="55ABFBEF47FD4E8C923C236BA18732D4">
    <w:name w:val="55ABFBEF47FD4E8C923C236BA18732D4"/>
    <w:rsid w:val="009C219C"/>
    <w:pPr>
      <w:bidi/>
    </w:pPr>
  </w:style>
  <w:style w:type="paragraph" w:customStyle="1" w:styleId="E2008175ED244CC5B32E59FC5BD5F9B5">
    <w:name w:val="E2008175ED244CC5B32E59FC5BD5F9B5"/>
    <w:rsid w:val="009C219C"/>
    <w:pPr>
      <w:bidi/>
    </w:pPr>
  </w:style>
  <w:style w:type="paragraph" w:customStyle="1" w:styleId="7B41138ACB2644A9AA81BF8EC2C84E5D">
    <w:name w:val="7B41138ACB2644A9AA81BF8EC2C84E5D"/>
    <w:rsid w:val="009C219C"/>
    <w:pPr>
      <w:bidi/>
    </w:pPr>
  </w:style>
  <w:style w:type="paragraph" w:customStyle="1" w:styleId="C26A7D2FB5284063AF07EDFC93F1B9B7">
    <w:name w:val="C26A7D2FB5284063AF07EDFC93F1B9B7"/>
    <w:rsid w:val="009C219C"/>
    <w:pPr>
      <w:bidi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3</Words>
  <Characters>1390</Characters>
  <Application>Microsoft Office Word</Application>
  <DocSecurity>0</DocSecurity>
  <Lines>11</Lines>
  <Paragraphs>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sal Alsubaei</dc:creator>
  <cp:keywords/>
  <dc:description/>
  <cp:lastModifiedBy>Mohmmad Sultan</cp:lastModifiedBy>
  <cp:revision>2</cp:revision>
  <cp:lastPrinted>2023-12-11T06:45:00Z</cp:lastPrinted>
  <dcterms:created xsi:type="dcterms:W3CDTF">2024-04-17T08:37:00Z</dcterms:created>
  <dcterms:modified xsi:type="dcterms:W3CDTF">2024-04-17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b5060f16537716624fbbce741907c99b55ea2953f9e1f1ea1767405b1c3222</vt:lpwstr>
  </property>
</Properties>
</file>